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28773" w14:textId="77777777" w:rsidR="005F4A50" w:rsidRDefault="005F4A50">
      <w:pPr>
        <w:ind w:left="0"/>
        <w:jc w:val="center"/>
        <w:rPr>
          <w:b/>
          <w:sz w:val="48"/>
          <w:szCs w:val="48"/>
        </w:rPr>
      </w:pPr>
    </w:p>
    <w:p w14:paraId="0F230486" w14:textId="77777777" w:rsidR="005F4A50" w:rsidRDefault="005F4A50">
      <w:pPr>
        <w:ind w:left="0"/>
        <w:jc w:val="center"/>
        <w:rPr>
          <w:b/>
          <w:sz w:val="48"/>
          <w:szCs w:val="48"/>
        </w:rPr>
      </w:pPr>
    </w:p>
    <w:p w14:paraId="4D712F91" w14:textId="77777777" w:rsidR="008E3549" w:rsidRDefault="006B3D84">
      <w:pPr>
        <w:ind w:left="0"/>
        <w:jc w:val="center"/>
        <w:rPr>
          <w:b/>
          <w:sz w:val="48"/>
          <w:szCs w:val="48"/>
        </w:rPr>
      </w:pPr>
      <w:r w:rsidRPr="006B3D84">
        <w:rPr>
          <w:b/>
          <w:sz w:val="48"/>
          <w:szCs w:val="48"/>
        </w:rPr>
        <w:t>Assignment 3</w:t>
      </w:r>
    </w:p>
    <w:p w14:paraId="0A3AB1EF" w14:textId="77777777" w:rsidR="006B3D84" w:rsidRDefault="006B3D84">
      <w:pPr>
        <w:ind w:left="0"/>
        <w:jc w:val="center"/>
      </w:pPr>
    </w:p>
    <w:p w14:paraId="08C8D2A7" w14:textId="77777777" w:rsidR="006B3D84" w:rsidRDefault="006B3D84">
      <w:pPr>
        <w:ind w:left="0"/>
        <w:jc w:val="center"/>
      </w:pPr>
    </w:p>
    <w:p w14:paraId="1B460652" w14:textId="77777777" w:rsidR="006B3D84" w:rsidRDefault="006B3D84">
      <w:pPr>
        <w:ind w:left="0"/>
        <w:jc w:val="center"/>
      </w:pPr>
    </w:p>
    <w:p w14:paraId="686D2D5C" w14:textId="77777777" w:rsidR="006B3D84" w:rsidRDefault="006B3D84">
      <w:pPr>
        <w:ind w:left="0"/>
        <w:jc w:val="center"/>
      </w:pPr>
    </w:p>
    <w:p w14:paraId="3F721DC1" w14:textId="77777777" w:rsidR="006B3D84" w:rsidRDefault="006B3D84">
      <w:pPr>
        <w:ind w:left="0"/>
        <w:jc w:val="center"/>
      </w:pPr>
    </w:p>
    <w:p w14:paraId="17EC4E35" w14:textId="77777777" w:rsidR="008E3549" w:rsidRDefault="009133FC">
      <w:pPr>
        <w:ind w:left="0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Team Members</w:t>
      </w:r>
    </w:p>
    <w:p w14:paraId="5F80F99B" w14:textId="77777777" w:rsidR="008E3549" w:rsidRDefault="008E3549">
      <w:pPr>
        <w:ind w:left="0"/>
      </w:pPr>
    </w:p>
    <w:tbl>
      <w:tblPr>
        <w:tblStyle w:val="a"/>
        <w:tblW w:w="10777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95"/>
        <w:gridCol w:w="6497"/>
        <w:gridCol w:w="1611"/>
        <w:gridCol w:w="1374"/>
      </w:tblGrid>
      <w:tr w:rsidR="006B3D84" w:rsidRPr="00177B70" w14:paraId="048E5050" w14:textId="77777777" w:rsidTr="006B3D84">
        <w:trPr>
          <w:trHeight w:val="339"/>
        </w:trPr>
        <w:tc>
          <w:tcPr>
            <w:tcW w:w="1295" w:type="dxa"/>
          </w:tcPr>
          <w:p w14:paraId="71F48B8B" w14:textId="77777777" w:rsidR="006B3D84" w:rsidRPr="00177B70" w:rsidRDefault="006B3D84" w:rsidP="00290F0C">
            <w:pPr>
              <w:ind w:left="0"/>
              <w:jc w:val="center"/>
              <w:rPr>
                <w:b/>
                <w:sz w:val="44"/>
                <w:szCs w:val="44"/>
              </w:rPr>
            </w:pPr>
            <w:r w:rsidRPr="00177B70">
              <w:rPr>
                <w:b/>
                <w:sz w:val="44"/>
                <w:szCs w:val="44"/>
              </w:rPr>
              <w:t>Num</w:t>
            </w:r>
          </w:p>
        </w:tc>
        <w:tc>
          <w:tcPr>
            <w:tcW w:w="6497" w:type="dxa"/>
          </w:tcPr>
          <w:p w14:paraId="4D9A4456" w14:textId="77777777" w:rsidR="006B3D84" w:rsidRPr="00177B70" w:rsidRDefault="006B3D84" w:rsidP="00290F0C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b/>
                <w:sz w:val="44"/>
                <w:szCs w:val="44"/>
              </w:rPr>
              <w:t>Full Name in ARABIC</w:t>
            </w:r>
          </w:p>
        </w:tc>
        <w:tc>
          <w:tcPr>
            <w:tcW w:w="1611" w:type="dxa"/>
          </w:tcPr>
          <w:p w14:paraId="323C865D" w14:textId="77777777" w:rsidR="006B3D84" w:rsidRPr="00177B70" w:rsidRDefault="006B3D84" w:rsidP="00290F0C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SEC</w:t>
            </w:r>
          </w:p>
        </w:tc>
        <w:tc>
          <w:tcPr>
            <w:tcW w:w="1374" w:type="dxa"/>
          </w:tcPr>
          <w:p w14:paraId="56FB5F92" w14:textId="77777777" w:rsidR="006B3D84" w:rsidRPr="00177B70" w:rsidRDefault="006B3D84" w:rsidP="00290F0C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BN</w:t>
            </w:r>
          </w:p>
        </w:tc>
      </w:tr>
      <w:tr w:rsidR="00177B70" w:rsidRPr="00177B70" w14:paraId="4CB48508" w14:textId="77777777" w:rsidTr="006B3D84">
        <w:trPr>
          <w:trHeight w:val="327"/>
        </w:trPr>
        <w:tc>
          <w:tcPr>
            <w:tcW w:w="1295" w:type="dxa"/>
          </w:tcPr>
          <w:p w14:paraId="62ABD298" w14:textId="77777777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1</w:t>
            </w:r>
          </w:p>
        </w:tc>
        <w:tc>
          <w:tcPr>
            <w:tcW w:w="6497" w:type="dxa"/>
          </w:tcPr>
          <w:p w14:paraId="74BB00A2" w14:textId="676DA416" w:rsidR="00177B70" w:rsidRPr="00177B70" w:rsidRDefault="00177B70" w:rsidP="00177B70">
            <w:pPr>
              <w:tabs>
                <w:tab w:val="left" w:pos="4380"/>
              </w:tabs>
              <w:ind w:left="0"/>
              <w:jc w:val="center"/>
              <w:rPr>
                <w:sz w:val="44"/>
                <w:szCs w:val="44"/>
                <w:rtl/>
                <w:lang w:bidi="ar-EG"/>
              </w:rPr>
            </w:pPr>
            <w:r w:rsidRPr="00177B70">
              <w:rPr>
                <w:rFonts w:hint="cs"/>
                <w:sz w:val="44"/>
                <w:szCs w:val="44"/>
                <w:rtl/>
                <w:lang w:bidi="ar-EG"/>
              </w:rPr>
              <w:t>بيتر عاطف فتحي</w:t>
            </w:r>
          </w:p>
        </w:tc>
        <w:tc>
          <w:tcPr>
            <w:tcW w:w="1611" w:type="dxa"/>
          </w:tcPr>
          <w:p w14:paraId="45144AE0" w14:textId="6BBD91DB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1</w:t>
            </w:r>
          </w:p>
        </w:tc>
        <w:tc>
          <w:tcPr>
            <w:tcW w:w="1374" w:type="dxa"/>
          </w:tcPr>
          <w:p w14:paraId="36894F50" w14:textId="6291753E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19</w:t>
            </w:r>
          </w:p>
        </w:tc>
      </w:tr>
      <w:tr w:rsidR="00177B70" w:rsidRPr="00177B70" w14:paraId="75D046F0" w14:textId="77777777" w:rsidTr="006B3D84">
        <w:trPr>
          <w:trHeight w:val="339"/>
        </w:trPr>
        <w:tc>
          <w:tcPr>
            <w:tcW w:w="1295" w:type="dxa"/>
          </w:tcPr>
          <w:p w14:paraId="44605CFF" w14:textId="77777777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2</w:t>
            </w:r>
          </w:p>
        </w:tc>
        <w:tc>
          <w:tcPr>
            <w:tcW w:w="6497" w:type="dxa"/>
          </w:tcPr>
          <w:p w14:paraId="3FDC7B5A" w14:textId="42BDB6AD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rFonts w:hint="cs"/>
                <w:sz w:val="44"/>
                <w:szCs w:val="44"/>
                <w:rtl/>
              </w:rPr>
              <w:t>بيشوي مراد عطية</w:t>
            </w:r>
          </w:p>
        </w:tc>
        <w:tc>
          <w:tcPr>
            <w:tcW w:w="1611" w:type="dxa"/>
          </w:tcPr>
          <w:p w14:paraId="087507F0" w14:textId="014BC0F1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1</w:t>
            </w:r>
          </w:p>
        </w:tc>
        <w:tc>
          <w:tcPr>
            <w:tcW w:w="1374" w:type="dxa"/>
          </w:tcPr>
          <w:p w14:paraId="0CBE264E" w14:textId="523582DD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20</w:t>
            </w:r>
          </w:p>
        </w:tc>
      </w:tr>
    </w:tbl>
    <w:p w14:paraId="523E65C3" w14:textId="77777777" w:rsidR="008E3549" w:rsidRDefault="008E3549">
      <w:pPr>
        <w:ind w:left="0"/>
      </w:pPr>
    </w:p>
    <w:p w14:paraId="3ED2DE5B" w14:textId="77777777" w:rsidR="008E3549" w:rsidRDefault="008E3549">
      <w:pPr>
        <w:ind w:left="0"/>
      </w:pPr>
    </w:p>
    <w:p w14:paraId="3AA90DD8" w14:textId="77777777" w:rsidR="008E3549" w:rsidRDefault="009133FC">
      <w:pPr>
        <w:ind w:left="0"/>
      </w:pPr>
      <w:r>
        <w:br w:type="page"/>
      </w:r>
    </w:p>
    <w:p w14:paraId="0284E792" w14:textId="77777777" w:rsidR="008E3549" w:rsidRDefault="009133F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0"/>
        <w:rPr>
          <w:rFonts w:ascii="Calibri" w:eastAsia="Calibri" w:hAnsi="Calibri" w:cs="Calibri"/>
          <w:b/>
          <w:color w:val="2E75B5"/>
        </w:rPr>
      </w:pPr>
      <w:r>
        <w:rPr>
          <w:rFonts w:ascii="Calibri" w:eastAsia="Calibri" w:hAnsi="Calibri" w:cs="Calibri"/>
          <w:b/>
          <w:color w:val="2E75B5"/>
          <w:sz w:val="52"/>
          <w:szCs w:val="52"/>
        </w:rPr>
        <w:lastRenderedPageBreak/>
        <w:t>Table of contents</w:t>
      </w:r>
      <w:r>
        <w:rPr>
          <w:rFonts w:ascii="Calibri" w:eastAsia="Calibri" w:hAnsi="Calibri" w:cs="Calibri"/>
          <w:b/>
          <w:color w:val="2E75B5"/>
        </w:rPr>
        <w:t>:</w:t>
      </w:r>
    </w:p>
    <w:sdt>
      <w:sdtPr>
        <w:rPr>
          <w:b w:val="0"/>
          <w:noProof w:val="0"/>
          <w:sz w:val="28"/>
          <w:szCs w:val="28"/>
        </w:rPr>
        <w:id w:val="916215863"/>
        <w:docPartObj>
          <w:docPartGallery w:val="Table of Contents"/>
          <w:docPartUnique/>
        </w:docPartObj>
      </w:sdtPr>
      <w:sdtContent>
        <w:p w14:paraId="3FB4862F" w14:textId="6A011B54" w:rsidR="005F4A50" w:rsidRDefault="009133FC">
          <w:pPr>
            <w:pStyle w:val="TOC1"/>
            <w:tabs>
              <w:tab w:val="left" w:pos="1320"/>
            </w:tabs>
            <w:bidi w:val="0"/>
            <w:rPr>
              <w:rFonts w:asciiTheme="minorHAnsi" w:hAnsiTheme="minorHAnsi" w:cstheme="minorBidi"/>
              <w:b w:val="0"/>
              <w:kern w:val="2"/>
              <w:sz w:val="22"/>
              <w:szCs w:val="22"/>
              <w14:ligatures w14:val="standardContextual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35281088" w:history="1">
            <w:r w:rsidR="005F4A50" w:rsidRPr="00FD28D8">
              <w:rPr>
                <w:rStyle w:val="Hyperlink"/>
              </w:rPr>
              <w:t>1.</w:t>
            </w:r>
            <w:r w:rsidR="005F4A50">
              <w:rPr>
                <w:rFonts w:asciiTheme="minorHAnsi" w:hAnsiTheme="minorHAnsi" w:cstheme="minorBidi"/>
                <w:b w:val="0"/>
                <w:kern w:val="2"/>
                <w:sz w:val="22"/>
                <w:szCs w:val="22"/>
                <w14:ligatures w14:val="standardContextual"/>
              </w:rPr>
              <w:tab/>
            </w:r>
            <w:r w:rsidR="005F4A50" w:rsidRPr="00FD28D8">
              <w:rPr>
                <w:rStyle w:val="Hyperlink"/>
              </w:rPr>
              <w:t>Part One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88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7F45A7">
              <w:rPr>
                <w:webHidden/>
              </w:rPr>
              <w:t>3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0B8C911F" w14:textId="67991D8A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89" w:history="1">
            <w:r w:rsidR="005F4A50" w:rsidRPr="00FD28D8">
              <w:rPr>
                <w:rStyle w:val="Hyperlink"/>
              </w:rPr>
              <w:t>1.1 Gram-Schmidt Orthogonalizatio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89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7F45A7">
              <w:rPr>
                <w:webHidden/>
              </w:rPr>
              <w:t>3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2AA806CA" w14:textId="778355AD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0" w:history="1">
            <w:r w:rsidR="005F4A50" w:rsidRPr="00FD28D8">
              <w:rPr>
                <w:rStyle w:val="Hyperlink"/>
              </w:rPr>
              <w:t>1.2 Signal Space Representatio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0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7F45A7">
              <w:rPr>
                <w:webHidden/>
              </w:rPr>
              <w:t>5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0B193386" w14:textId="7290C4E3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1" w:history="1">
            <w:r w:rsidR="005F4A50" w:rsidRPr="00FD28D8">
              <w:rPr>
                <w:rStyle w:val="Hyperlink"/>
              </w:rPr>
              <w:t>1.3 Signal Space Representation with adding AWG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1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7F45A7">
              <w:rPr>
                <w:webHidden/>
              </w:rPr>
              <w:t>6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60DA61BC" w14:textId="02C41164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2" w:history="1">
            <w:r w:rsidR="005F4A50" w:rsidRPr="00FD28D8">
              <w:rPr>
                <w:rStyle w:val="Hyperlink"/>
              </w:rPr>
              <w:t xml:space="preserve">1.4 </w:t>
            </w:r>
            <w:r w:rsidR="005F4A50" w:rsidRPr="00FD28D8">
              <w:rPr>
                <w:rStyle w:val="Hyperlink"/>
                <w:rFonts w:ascii="Times New Roman" w:eastAsia="Calibri" w:hAnsi="Times New Roman" w:cs="Times New Roman"/>
              </w:rPr>
              <w:t>Noise Effect on Signal Space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2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7F45A7">
              <w:rPr>
                <w:webHidden/>
              </w:rPr>
              <w:t>9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34E46322" w14:textId="2C5C34E2" w:rsidR="005F4A50" w:rsidRDefault="00000000">
          <w:pPr>
            <w:pStyle w:val="TOC1"/>
            <w:tabs>
              <w:tab w:val="left" w:pos="1320"/>
            </w:tabs>
            <w:bidi w:val="0"/>
            <w:rPr>
              <w:rFonts w:asciiTheme="minorHAnsi" w:hAnsiTheme="minorHAnsi" w:cstheme="minorBidi"/>
              <w:b w:val="0"/>
              <w:kern w:val="2"/>
              <w:sz w:val="22"/>
              <w:szCs w:val="22"/>
              <w14:ligatures w14:val="standardContextual"/>
            </w:rPr>
          </w:pPr>
          <w:hyperlink w:anchor="_Toc135281093" w:history="1">
            <w:r w:rsidR="005F4A50" w:rsidRPr="00FD28D8">
              <w:rPr>
                <w:rStyle w:val="Hyperlink"/>
              </w:rPr>
              <w:t>2.</w:t>
            </w:r>
            <w:r w:rsidR="005F4A50">
              <w:rPr>
                <w:rFonts w:asciiTheme="minorHAnsi" w:hAnsiTheme="minorHAnsi" w:cstheme="minorBidi"/>
                <w:b w:val="0"/>
                <w:kern w:val="2"/>
                <w:sz w:val="22"/>
                <w:szCs w:val="22"/>
                <w14:ligatures w14:val="standardContextual"/>
              </w:rPr>
              <w:tab/>
            </w:r>
            <w:r w:rsidR="005F4A50" w:rsidRPr="00FD28D8">
              <w:rPr>
                <w:rStyle w:val="Hyperlink"/>
              </w:rPr>
              <w:t>Appendix A: Codes for Part One: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3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7F45A7">
              <w:rPr>
                <w:webHidden/>
              </w:rPr>
              <w:t>10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38BBD02A" w14:textId="1E540C79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4" w:history="1">
            <w:r w:rsidR="005F4A50" w:rsidRPr="00FD28D8">
              <w:rPr>
                <w:rStyle w:val="Hyperlink"/>
              </w:rPr>
              <w:t xml:space="preserve">A.1 Code for </w:t>
            </w:r>
            <w:r w:rsidR="005F4A50" w:rsidRPr="00FD28D8">
              <w:rPr>
                <w:rStyle w:val="Hyperlink"/>
                <w:rFonts w:ascii="Times New Roman" w:eastAsia="Calibri" w:hAnsi="Times New Roman" w:cs="Times New Roman"/>
              </w:rPr>
              <w:t>Gram-Schmidt Orthogonalization</w:t>
            </w:r>
            <w:r w:rsidR="005F4A50">
              <w:rPr>
                <w:webHidden/>
              </w:rPr>
              <w:tab/>
            </w:r>
            <w:r w:rsidR="004028B7">
              <w:rPr>
                <w:rStyle w:val="Hyperlink"/>
              </w:rPr>
              <w:t>10</w:t>
            </w:r>
          </w:hyperlink>
        </w:p>
        <w:p w14:paraId="182DB9AC" w14:textId="42BBFFAD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5" w:history="1">
            <w:r w:rsidR="005F4A50" w:rsidRPr="00FD28D8">
              <w:rPr>
                <w:rStyle w:val="Hyperlink"/>
              </w:rPr>
              <w:t xml:space="preserve">A.2 Code for </w:t>
            </w:r>
            <w:r w:rsidR="005F4A50" w:rsidRPr="00FD28D8">
              <w:rPr>
                <w:rStyle w:val="Hyperlink"/>
                <w:rFonts w:ascii="Times New Roman" w:eastAsia="Calibri" w:hAnsi="Times New Roman" w:cs="Times New Roman"/>
              </w:rPr>
              <w:t>Signal Space representation</w:t>
            </w:r>
            <w:r w:rsidR="005F4A50">
              <w:rPr>
                <w:webHidden/>
              </w:rPr>
              <w:tab/>
            </w:r>
            <w:r w:rsidR="004028B7">
              <w:rPr>
                <w:rStyle w:val="Hyperlink"/>
              </w:rPr>
              <w:t>10</w:t>
            </w:r>
          </w:hyperlink>
        </w:p>
        <w:p w14:paraId="2D38A9DE" w14:textId="02513939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6" w:history="1">
            <w:r w:rsidR="005F4A50" w:rsidRPr="00FD28D8">
              <w:rPr>
                <w:rStyle w:val="Hyperlink"/>
              </w:rPr>
              <w:t>A.3 Code for plotting the bases functions</w:t>
            </w:r>
            <w:r w:rsidR="005F4A50">
              <w:rPr>
                <w:webHidden/>
              </w:rPr>
              <w:tab/>
            </w:r>
            <w:r w:rsidR="004028B7">
              <w:rPr>
                <w:rStyle w:val="Hyperlink"/>
              </w:rPr>
              <w:t>10</w:t>
            </w:r>
          </w:hyperlink>
        </w:p>
        <w:p w14:paraId="71D96DD5" w14:textId="4EB9EF82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7" w:history="1">
            <w:r w:rsidR="005F4A50" w:rsidRPr="00FD28D8">
              <w:rPr>
                <w:rStyle w:val="Hyperlink"/>
              </w:rPr>
              <w:t>A.4 Code for plotting the Signal space Representations</w:t>
            </w:r>
            <w:r w:rsidR="005F4A50">
              <w:rPr>
                <w:webHidden/>
              </w:rPr>
              <w:tab/>
            </w:r>
            <w:r w:rsidR="004028B7">
              <w:rPr>
                <w:rStyle w:val="Hyperlink"/>
              </w:rPr>
              <w:t>11</w:t>
            </w:r>
          </w:hyperlink>
        </w:p>
        <w:p w14:paraId="3D576975" w14:textId="0F71FEF8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8" w:history="1">
            <w:r w:rsidR="005F4A50" w:rsidRPr="00FD28D8">
              <w:rPr>
                <w:rStyle w:val="Hyperlink"/>
              </w:rPr>
              <w:t>A.5 Code for effect of noise on the Signal space Representations</w:t>
            </w:r>
            <w:r w:rsidR="005F4A50">
              <w:rPr>
                <w:webHidden/>
              </w:rPr>
              <w:tab/>
            </w:r>
            <w:r w:rsidR="004028B7">
              <w:rPr>
                <w:rStyle w:val="Hyperlink"/>
              </w:rPr>
              <w:t>12</w:t>
            </w:r>
          </w:hyperlink>
        </w:p>
        <w:p w14:paraId="5D7588B1" w14:textId="77777777" w:rsidR="008E3549" w:rsidRDefault="009133FC">
          <w:pPr>
            <w:ind w:left="0"/>
            <w:rPr>
              <w:rFonts w:ascii="Calibri" w:eastAsia="Calibri" w:hAnsi="Calibri" w:cs="Calibri"/>
              <w:sz w:val="22"/>
              <w:szCs w:val="22"/>
            </w:rPr>
          </w:pPr>
          <w:r>
            <w:fldChar w:fldCharType="end"/>
          </w:r>
        </w:p>
      </w:sdtContent>
    </w:sdt>
    <w:p w14:paraId="0109CA51" w14:textId="77777777" w:rsidR="008E3549" w:rsidRDefault="008E3549">
      <w:pPr>
        <w:ind w:left="0"/>
      </w:pPr>
    </w:p>
    <w:p w14:paraId="6FA33AFF" w14:textId="77777777" w:rsidR="008E3549" w:rsidRDefault="009133FC">
      <w:pPr>
        <w:ind w:left="0"/>
        <w:rPr>
          <w:rFonts w:ascii="Calibri" w:eastAsia="Calibri" w:hAnsi="Calibri" w:cs="Calibri"/>
          <w:b/>
          <w:color w:val="2E75B5"/>
          <w:sz w:val="52"/>
          <w:szCs w:val="52"/>
        </w:rPr>
      </w:pPr>
      <w:r>
        <w:rPr>
          <w:rFonts w:ascii="Calibri" w:eastAsia="Calibri" w:hAnsi="Calibri" w:cs="Calibri"/>
          <w:b/>
          <w:color w:val="2E75B5"/>
          <w:sz w:val="52"/>
          <w:szCs w:val="52"/>
        </w:rPr>
        <w:t>List of Figures</w:t>
      </w:r>
    </w:p>
    <w:p w14:paraId="641B43F8" w14:textId="23284172" w:rsidR="005F4A50" w:rsidRDefault="009E3EFB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35281077" w:history="1">
        <w:r w:rsidR="005F4A50" w:rsidRPr="00943231">
          <w:rPr>
            <w:rStyle w:val="Hyperlink"/>
            <w:noProof/>
          </w:rPr>
          <w:t>Figure 1 Φ1 VS time after using the GM_Bases function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77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7F45A7">
          <w:rPr>
            <w:noProof/>
            <w:webHidden/>
          </w:rPr>
          <w:t>3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050B65BA" w14:textId="375BF30C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78" w:history="1">
        <w:r w:rsidR="005F4A50" w:rsidRPr="00943231">
          <w:rPr>
            <w:rStyle w:val="Hyperlink"/>
            <w:noProof/>
          </w:rPr>
          <w:t>Figure 2 Φ2 VS time after using the GM_Bases function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78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7F45A7">
          <w:rPr>
            <w:noProof/>
            <w:webHidden/>
          </w:rPr>
          <w:t>4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214A41E0" w14:textId="3F61F4B4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79" w:history="1">
        <w:r w:rsidR="005F4A50" w:rsidRPr="00943231">
          <w:rPr>
            <w:rStyle w:val="Hyperlink"/>
            <w:noProof/>
          </w:rPr>
          <w:t>Figure 3 Signal Space representation of signals s1,s2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79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7F45A7">
          <w:rPr>
            <w:noProof/>
            <w:webHidden/>
          </w:rPr>
          <w:t>5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38CDF5C8" w14:textId="03BADACC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80" w:history="1">
        <w:r w:rsidR="005F4A50" w:rsidRPr="00943231">
          <w:rPr>
            <w:rStyle w:val="Hyperlink"/>
            <w:noProof/>
          </w:rPr>
          <w:t>Figure 4 Signal Space representation of signals s1,s2 with E/σ¬2 =10dB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80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7F45A7">
          <w:rPr>
            <w:noProof/>
            <w:webHidden/>
          </w:rPr>
          <w:t>6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505AD777" w14:textId="6E363659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81" w:history="1">
        <w:r w:rsidR="005F4A50" w:rsidRPr="00943231">
          <w:rPr>
            <w:rStyle w:val="Hyperlink"/>
            <w:noProof/>
          </w:rPr>
          <w:t>Figure 5 Signal Space representation of signals s1,s2 with E/σ¬2 =0dB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81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7F45A7">
          <w:rPr>
            <w:noProof/>
            <w:webHidden/>
          </w:rPr>
          <w:t>7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4808D9F4" w14:textId="35077BF7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82" w:history="1">
        <w:r w:rsidR="005F4A50" w:rsidRPr="00943231">
          <w:rPr>
            <w:rStyle w:val="Hyperlink"/>
            <w:noProof/>
          </w:rPr>
          <w:t>Figure 6 Signal Space representation of signals s1,s2 with E/σ¬2 =-5dB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82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7F45A7">
          <w:rPr>
            <w:noProof/>
            <w:webHidden/>
          </w:rPr>
          <w:t>8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169E4ACC" w14:textId="77777777" w:rsidR="008E3549" w:rsidRDefault="009E3EFB" w:rsidP="009E3EFB">
      <w:pPr>
        <w:pBdr>
          <w:top w:val="nil"/>
          <w:left w:val="nil"/>
          <w:bottom w:val="nil"/>
          <w:right w:val="nil"/>
          <w:between w:val="nil"/>
        </w:pBdr>
        <w:tabs>
          <w:tab w:val="right" w:pos="10790"/>
        </w:tabs>
        <w:ind w:left="0"/>
      </w:pPr>
      <w:r>
        <w:fldChar w:fldCharType="end"/>
      </w:r>
    </w:p>
    <w:p w14:paraId="51A82FD4" w14:textId="77777777" w:rsidR="008E3549" w:rsidRDefault="009133FC">
      <w:pPr>
        <w:pBdr>
          <w:top w:val="nil"/>
          <w:left w:val="nil"/>
          <w:bottom w:val="nil"/>
          <w:right w:val="nil"/>
          <w:between w:val="nil"/>
        </w:pBdr>
        <w:tabs>
          <w:tab w:val="right" w:pos="10790"/>
        </w:tabs>
        <w:ind w:left="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</w:p>
    <w:p w14:paraId="3C3FA8F0" w14:textId="77777777" w:rsidR="008E3549" w:rsidRDefault="008E3549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ind w:left="0"/>
        <w:rPr>
          <w:rFonts w:ascii="Calibri" w:eastAsia="Calibri" w:hAnsi="Calibri" w:cs="Calibri"/>
          <w:color w:val="000000"/>
        </w:rPr>
      </w:pPr>
    </w:p>
    <w:p w14:paraId="7140DF9E" w14:textId="77777777" w:rsidR="008E3549" w:rsidRDefault="008E3549">
      <w:pPr>
        <w:ind w:left="0"/>
        <w:rPr>
          <w:b/>
        </w:rPr>
      </w:pPr>
    </w:p>
    <w:p w14:paraId="60CFA7D5" w14:textId="77777777" w:rsidR="008E3549" w:rsidRPr="009E3EFB" w:rsidRDefault="009133FC" w:rsidP="009E3EFB">
      <w:pPr>
        <w:ind w:left="0"/>
        <w:rPr>
          <w:sz w:val="36"/>
          <w:szCs w:val="36"/>
        </w:rPr>
      </w:pPr>
      <w:r>
        <w:br w:type="page"/>
      </w:r>
    </w:p>
    <w:p w14:paraId="196684E7" w14:textId="77777777" w:rsidR="008E3549" w:rsidRDefault="009133FC">
      <w:pPr>
        <w:pStyle w:val="Heading1"/>
        <w:numPr>
          <w:ilvl w:val="0"/>
          <w:numId w:val="2"/>
        </w:numPr>
        <w:ind w:left="0" w:firstLine="0"/>
      </w:pPr>
      <w:bookmarkStart w:id="0" w:name="_Toc135281088"/>
      <w:r>
        <w:rPr>
          <w:szCs w:val="40"/>
        </w:rPr>
        <w:lastRenderedPageBreak/>
        <w:t xml:space="preserve">Part </w:t>
      </w:r>
      <w:r>
        <w:t>One</w:t>
      </w:r>
      <w:bookmarkEnd w:id="0"/>
    </w:p>
    <w:p w14:paraId="0D054253" w14:textId="77777777" w:rsidR="008E3549" w:rsidRDefault="009133FC" w:rsidP="00461180">
      <w:pPr>
        <w:pStyle w:val="Heading2"/>
        <w:spacing w:after="0"/>
        <w:ind w:left="0"/>
      </w:pPr>
      <w:bookmarkStart w:id="1" w:name="_Toc135281089"/>
      <w:r>
        <w:t xml:space="preserve">1.1 </w:t>
      </w:r>
      <w:r w:rsidR="00461180">
        <w:t>Gram-Schmidt Orthogonalization</w:t>
      </w:r>
      <w:bookmarkEnd w:id="1"/>
      <w:r>
        <w:t xml:space="preserve"> </w:t>
      </w:r>
    </w:p>
    <w:p w14:paraId="1DCE2AAB" w14:textId="77777777" w:rsidR="008E3549" w:rsidRPr="00914830" w:rsidRDefault="008E3549" w:rsidP="00461180">
      <w:pPr>
        <w:spacing w:after="0" w:line="240" w:lineRule="auto"/>
        <w:ind w:left="0"/>
        <w:rPr>
          <w:sz w:val="6"/>
          <w:szCs w:val="6"/>
        </w:rPr>
      </w:pPr>
    </w:p>
    <w:p w14:paraId="6118311B" w14:textId="0A0CBCCC" w:rsidR="009B07ED" w:rsidRPr="009B07ED" w:rsidRDefault="00000000" w:rsidP="005F4A50">
      <w:pPr>
        <w:spacing w:after="0" w:line="240" w:lineRule="auto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s1</m:t>
              </m:r>
            </m:sub>
          </m:sSub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 . 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1</m:t>
          </m:r>
        </m:oMath>
      </m:oMathPara>
    </w:p>
    <w:p w14:paraId="1400ACEB" w14:textId="5E23A66A" w:rsidR="009B07ED" w:rsidRPr="009B07ED" w:rsidRDefault="00000000" w:rsidP="009B07ED">
      <w:pPr>
        <w:spacing w:after="0" w:line="240" w:lineRule="auto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Ø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(t)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1</m:t>
                      </m:r>
                    </m:sub>
                  </m:sSub>
                </m:e>
              </m:rad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02DA83D8" w14:textId="77777777" w:rsidR="009B07ED" w:rsidRPr="009B07ED" w:rsidRDefault="009B07ED" w:rsidP="009B07ED">
      <w:pPr>
        <w:spacing w:after="0" w:line="240" w:lineRule="auto"/>
      </w:pPr>
    </w:p>
    <w:p w14:paraId="0524DEBD" w14:textId="3C2C4F41" w:rsidR="008E271C" w:rsidRDefault="006F6195" w:rsidP="006F6195">
      <w:pPr>
        <w:keepNext/>
        <w:spacing w:after="0"/>
        <w:ind w:left="0"/>
        <w:jc w:val="center"/>
        <w:rPr>
          <w:noProof/>
        </w:rPr>
      </w:pPr>
      <w:r>
        <w:rPr>
          <w:noProof/>
        </w:rPr>
        <w:drawing>
          <wp:inline distT="0" distB="0" distL="0" distR="0" wp14:anchorId="550E63DE" wp14:editId="67A76E91">
            <wp:extent cx="6667500" cy="5000625"/>
            <wp:effectExtent l="0" t="0" r="0" b="9525"/>
            <wp:docPr id="185668135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0" cy="500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1AB9C" w14:textId="2F02CDF4" w:rsidR="008E3549" w:rsidRDefault="00914830" w:rsidP="00914830">
      <w:pPr>
        <w:pStyle w:val="Caption"/>
        <w:jc w:val="center"/>
      </w:pPr>
      <w:bookmarkStart w:id="2" w:name="_Toc135281077"/>
      <w:r>
        <w:t xml:space="preserve">Figure </w:t>
      </w:r>
      <w:fldSimple w:instr=" SEQ Figure \* ARABIC ">
        <w:r w:rsidR="007F45A7">
          <w:rPr>
            <w:noProof/>
          </w:rPr>
          <w:t>1</w:t>
        </w:r>
      </w:fldSimple>
      <w:r>
        <w:t xml:space="preserve"> </w:t>
      </w:r>
      <w:r w:rsidRPr="007710B1">
        <w:t xml:space="preserve">Φ1 VS time after using the </w:t>
      </w:r>
      <w:proofErr w:type="spellStart"/>
      <w:r w:rsidRPr="007710B1">
        <w:t>GM_Bases</w:t>
      </w:r>
      <w:proofErr w:type="spellEnd"/>
      <w:r w:rsidRPr="007710B1">
        <w:t xml:space="preserve"> </w:t>
      </w:r>
      <w:proofErr w:type="gramStart"/>
      <w:r w:rsidRPr="007710B1">
        <w:t>function</w:t>
      </w:r>
      <w:bookmarkEnd w:id="2"/>
      <w:proofErr w:type="gramEnd"/>
    </w:p>
    <w:p w14:paraId="1F3335F6" w14:textId="77777777" w:rsidR="00F21A1B" w:rsidRPr="00F21A1B" w:rsidRDefault="00F21A1B" w:rsidP="00F21A1B"/>
    <w:p w14:paraId="4372DB41" w14:textId="099E5ACA" w:rsidR="00ED0699" w:rsidRPr="000A0912" w:rsidRDefault="00000000" w:rsidP="000A0912">
      <w:pPr>
        <w:spacing w:after="0" w:line="360" w:lineRule="auto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 xml:space="preserve">*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0.75</m:t>
              </m:r>
            </m:sup>
            <m:e>
              <m:r>
                <w:rPr>
                  <w:rFonts w:ascii="Cambria Math" w:hAnsi="Cambria Math"/>
                </w:rPr>
                <m:t>1* 1 dt</m:t>
              </m:r>
            </m:e>
          </m:nary>
          <m:r>
            <w:rPr>
              <w:rFonts w:ascii="Cambria Math" w:hAnsi="Cambria Math"/>
            </w:rPr>
            <m:t xml:space="preserve">+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.75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-1*1 dt</m:t>
              </m:r>
            </m:e>
          </m:nary>
          <m:r>
            <w:rPr>
              <w:rFonts w:ascii="Cambria Math" w:hAnsi="Cambria Math"/>
            </w:rPr>
            <m:t>=0.75-0.25=0.5</m:t>
          </m:r>
        </m:oMath>
      </m:oMathPara>
    </w:p>
    <w:p w14:paraId="3F17EAC3" w14:textId="0F23E638" w:rsidR="000A0912" w:rsidRPr="004028B7" w:rsidRDefault="00000000" w:rsidP="000A0912">
      <w:pPr>
        <w:spacing w:after="0" w:line="360" w:lineRule="auto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 xml:space="preserve">*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Ø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107EB31D" w14:textId="571A7793" w:rsidR="004028B7" w:rsidRPr="000A0912" w:rsidRDefault="00000000" w:rsidP="004028B7">
      <w:pPr>
        <w:spacing w:after="0" w:line="360" w:lineRule="auto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0.75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 xml:space="preserve">+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.75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</m:t>
          </m:r>
          <m:r>
            <w:rPr>
              <w:rFonts w:ascii="Cambria Math" w:hAnsi="Cambria Math" w:cs="Times New Roman"/>
              <w:sz w:val="24"/>
              <w:szCs w:val="24"/>
            </w:rPr>
            <m:t xml:space="preserve">0.75*0.25 +0.25*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1.5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=0.75</m:t>
          </m:r>
        </m:oMath>
      </m:oMathPara>
    </w:p>
    <w:p w14:paraId="12EAA633" w14:textId="5911D43F" w:rsidR="008E271C" w:rsidRPr="00F21A1B" w:rsidRDefault="00000000" w:rsidP="00F21A1B">
      <w:pPr>
        <w:spacing w:after="0" w:line="360" w:lineRule="auto"/>
        <w:jc w:val="center"/>
        <w:rPr>
          <w:b/>
          <w:b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Ø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rad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0.75</m:t>
                  </m:r>
                </m:e>
              </m:rad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rad>
            </m:den>
          </m:f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4EF69ECF" w14:textId="20C81592" w:rsidR="008E271C" w:rsidRDefault="000A0912" w:rsidP="00914830">
      <w:pPr>
        <w:keepNext/>
        <w:spacing w:after="0"/>
        <w:ind w:left="0"/>
        <w:jc w:val="center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651A424" wp14:editId="33E9C405">
            <wp:simplePos x="0" y="0"/>
            <wp:positionH relativeFrom="column">
              <wp:posOffset>698500</wp:posOffset>
            </wp:positionH>
            <wp:positionV relativeFrom="paragraph">
              <wp:posOffset>168910</wp:posOffset>
            </wp:positionV>
            <wp:extent cx="6350000" cy="4038600"/>
            <wp:effectExtent l="0" t="0" r="0" b="0"/>
            <wp:wrapSquare wrapText="bothSides"/>
            <wp:docPr id="86446434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03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7C500D59" w14:textId="674E9BF6" w:rsidR="00E7363E" w:rsidRPr="000A0912" w:rsidRDefault="00914830" w:rsidP="000A0912">
      <w:pPr>
        <w:pStyle w:val="Caption"/>
        <w:jc w:val="center"/>
      </w:pPr>
      <w:bookmarkStart w:id="3" w:name="_Toc135281078"/>
      <w:r>
        <w:t xml:space="preserve">Figure </w:t>
      </w:r>
      <w:fldSimple w:instr=" SEQ Figure \* ARABIC ">
        <w:r w:rsidR="007F45A7">
          <w:rPr>
            <w:noProof/>
          </w:rPr>
          <w:t>2</w:t>
        </w:r>
      </w:fldSimple>
      <w:r>
        <w:t xml:space="preserve"> </w:t>
      </w:r>
      <w:r w:rsidRPr="00FF360B">
        <w:t xml:space="preserve">Φ2 VS time after using the </w:t>
      </w:r>
      <w:proofErr w:type="spellStart"/>
      <w:r w:rsidRPr="00FF360B">
        <w:t>GM_Bases</w:t>
      </w:r>
      <w:proofErr w:type="spellEnd"/>
      <w:r w:rsidRPr="00FF360B">
        <w:t xml:space="preserve"> </w:t>
      </w:r>
      <w:bookmarkEnd w:id="3"/>
      <w:r w:rsidR="00ED0699" w:rsidRPr="00FF360B">
        <w:t>function.</w:t>
      </w:r>
    </w:p>
    <w:p w14:paraId="43AA8F5D" w14:textId="77777777" w:rsidR="00E7363E" w:rsidRDefault="00E7363E" w:rsidP="00ED0699">
      <w:pPr>
        <w:rPr>
          <w:b/>
          <w:bCs/>
          <w:sz w:val="32"/>
          <w:szCs w:val="32"/>
        </w:rPr>
      </w:pPr>
    </w:p>
    <w:p w14:paraId="3145AD3C" w14:textId="77777777" w:rsidR="00F21A1B" w:rsidRDefault="00F21A1B" w:rsidP="00ED0699">
      <w:pPr>
        <w:rPr>
          <w:b/>
          <w:bCs/>
          <w:sz w:val="32"/>
          <w:szCs w:val="32"/>
        </w:rPr>
      </w:pPr>
    </w:p>
    <w:p w14:paraId="41FAF609" w14:textId="014AAAB8" w:rsidR="00ED0699" w:rsidRDefault="00ED0699" w:rsidP="00F21A1B">
      <w:pPr>
        <w:ind w:left="0"/>
        <w:rPr>
          <w:b/>
          <w:bCs/>
          <w:sz w:val="32"/>
          <w:szCs w:val="32"/>
        </w:rPr>
      </w:pPr>
      <w:r w:rsidRPr="00ED0699">
        <w:rPr>
          <w:b/>
          <w:bCs/>
          <w:sz w:val="32"/>
          <w:szCs w:val="32"/>
        </w:rPr>
        <w:lastRenderedPageBreak/>
        <w:t>Solution verification:</w:t>
      </w:r>
    </w:p>
    <w:p w14:paraId="0B7FA472" w14:textId="5FE53D41" w:rsidR="00F21E5F" w:rsidRPr="00F21E5F" w:rsidRDefault="00000000" w:rsidP="00ED0699">
      <w:pPr>
        <w:rPr>
          <w:b/>
          <w:bCs/>
          <w:sz w:val="32"/>
          <w:szCs w:val="32"/>
        </w:rPr>
      </w:pPr>
      <m:oMathPara>
        <m:oMathParaPr>
          <m:jc m:val="left"/>
        </m:oMathParaPr>
        <m:oMath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(t)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1</m:t>
          </m:r>
        </m:oMath>
      </m:oMathPara>
    </w:p>
    <w:p w14:paraId="6E1E0F95" w14:textId="4A819EEE" w:rsidR="00F21E5F" w:rsidRPr="00F21E5F" w:rsidRDefault="00000000" w:rsidP="00F21E5F">
      <m:oMathPara>
        <m:oMathParaPr>
          <m:jc m:val="left"/>
        </m:oMathParaPr>
        <m:oMath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(t)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0.75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e>
                          </m:rad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 xml:space="preserve">+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.75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1</m:t>
          </m:r>
        </m:oMath>
      </m:oMathPara>
    </w:p>
    <w:p w14:paraId="086D57B0" w14:textId="00715F89" w:rsidR="00F21E5F" w:rsidRPr="008F09EF" w:rsidRDefault="00000000" w:rsidP="00F21E5F">
      <m:oMathPara>
        <m:oMathParaPr>
          <m:jc m:val="left"/>
        </m:oMathParaPr>
        <m:oMath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 xml:space="preserve">*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Ø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(t) dt</m:t>
              </m:r>
            </m:e>
          </m:nary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0.75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</m:rad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  <m:r>
                <w:rPr>
                  <w:rFonts w:ascii="Cambria Math" w:hAnsi="Cambria Math"/>
                </w:rPr>
                <m:t>*1 dt</m:t>
              </m:r>
            </m:e>
          </m:nary>
          <m:r>
            <w:rPr>
              <w:rFonts w:ascii="Cambria Math" w:hAnsi="Cambria Math"/>
            </w:rPr>
            <m:t xml:space="preserve">+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.75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rad>
              <m:r>
                <w:rPr>
                  <w:rFonts w:ascii="Cambria Math" w:hAnsi="Cambria Math"/>
                </w:rPr>
                <m:t>*-1 dt</m:t>
              </m:r>
            </m:e>
          </m:nary>
          <m:r>
            <w:rPr>
              <w:rFonts w:ascii="Cambria Math" w:hAnsi="Cambria Math"/>
            </w:rPr>
            <m:t>=0</m:t>
          </m:r>
        </m:oMath>
      </m:oMathPara>
    </w:p>
    <w:p w14:paraId="2A96690B" w14:textId="23D67A51" w:rsidR="00ED0699" w:rsidRPr="000A0912" w:rsidRDefault="000A1E83" w:rsidP="000A0912">
      <w:pPr>
        <w:rPr>
          <w:sz w:val="32"/>
          <w:szCs w:val="32"/>
        </w:rPr>
      </w:pPr>
      <w:r>
        <w:rPr>
          <w:sz w:val="32"/>
          <w:szCs w:val="32"/>
        </w:rPr>
        <w:t>So,</w:t>
      </w:r>
      <w:r w:rsidR="008F09EF">
        <w:rPr>
          <w:sz w:val="32"/>
          <w:szCs w:val="32"/>
        </w:rPr>
        <w:t xml:space="preserve"> the bases are orthogonal.</w:t>
      </w:r>
    </w:p>
    <w:p w14:paraId="7362EB27" w14:textId="77777777" w:rsidR="008E3549" w:rsidRDefault="009133FC" w:rsidP="003F2DA2">
      <w:pPr>
        <w:pStyle w:val="Heading2"/>
        <w:spacing w:after="0"/>
        <w:ind w:left="0"/>
      </w:pPr>
      <w:bookmarkStart w:id="4" w:name="_Toc135281090"/>
      <w:r>
        <w:t xml:space="preserve">1.2 </w:t>
      </w:r>
      <w:r w:rsidR="003F2DA2">
        <w:t>Signal Space Representation</w:t>
      </w:r>
      <w:bookmarkEnd w:id="4"/>
    </w:p>
    <w:p w14:paraId="34E42E28" w14:textId="7CF29B48" w:rsidR="003F2DA2" w:rsidRDefault="003F2DA2" w:rsidP="003F2DA2">
      <w:pPr>
        <w:spacing w:after="0"/>
      </w:pPr>
      <w:r>
        <w:t>Here we represent the signals using the base functions.</w:t>
      </w:r>
      <w:r w:rsidR="00311F10">
        <w:t xml:space="preserve"> “</w:t>
      </w:r>
      <w:r w:rsidR="009E79B8">
        <w:t>Without</w:t>
      </w:r>
      <w:r w:rsidR="00311F10">
        <w:t xml:space="preserve"> any noise”</w:t>
      </w:r>
    </w:p>
    <w:p w14:paraId="23411CE9" w14:textId="136E218D" w:rsidR="004028B7" w:rsidRDefault="00000000" w:rsidP="003F2DA2">
      <w:pPr>
        <w:spacing w:after="0"/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hAnsi="Cambria Math" w:cs="Times New Roman"/>
              <w:sz w:val="24"/>
              <w:szCs w:val="24"/>
            </w:rPr>
            <m:t xml:space="preserve"> ,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.5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3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hAnsi="Cambria Math" w:cs="Times New Roman"/>
              <w:sz w:val="24"/>
              <w:szCs w:val="24"/>
            </w:rPr>
            <m:t xml:space="preserve"> , </m:t>
          </m:r>
        </m:oMath>
      </m:oMathPara>
    </w:p>
    <w:p w14:paraId="6A53216A" w14:textId="30AA5FD9" w:rsidR="008F09EF" w:rsidRDefault="008F09EF" w:rsidP="00F21A1B">
      <w:pPr>
        <w:keepNext/>
        <w:spacing w:after="0"/>
        <w:ind w:left="0"/>
        <w:jc w:val="center"/>
      </w:pPr>
      <w:r>
        <w:rPr>
          <w:noProof/>
          <w:sz w:val="32"/>
          <w:szCs w:val="32"/>
        </w:rPr>
        <w:drawing>
          <wp:inline distT="0" distB="0" distL="0" distR="0" wp14:anchorId="55775A2D" wp14:editId="08E907B2">
            <wp:extent cx="4978400" cy="3892550"/>
            <wp:effectExtent l="0" t="0" r="0" b="0"/>
            <wp:docPr id="933170314" name="Picture 6" descr="A picture containing text, line, plo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3170314" name="Picture 6" descr="A picture containing text, line, plot, screensh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2903" cy="3919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5" w:name="_Toc135281079"/>
    </w:p>
    <w:p w14:paraId="0DB6D18D" w14:textId="7FD71974" w:rsidR="00052AB5" w:rsidRPr="00052AB5" w:rsidRDefault="00052AB5" w:rsidP="00E7363E">
      <w:pPr>
        <w:pStyle w:val="Caption"/>
        <w:jc w:val="center"/>
      </w:pPr>
      <w:r>
        <w:t xml:space="preserve">Figure </w:t>
      </w:r>
      <w:fldSimple w:instr=" SEQ Figure \* ARABIC ">
        <w:r w:rsidR="007F45A7">
          <w:rPr>
            <w:noProof/>
          </w:rPr>
          <w:t>3</w:t>
        </w:r>
      </w:fldSimple>
      <w:r>
        <w:t xml:space="preserve"> </w:t>
      </w:r>
      <w:r w:rsidRPr="00BD3F59">
        <w:t>Signal Space representation of signals s</w:t>
      </w:r>
      <w:r w:rsidR="008F09EF" w:rsidRPr="00BD3F59">
        <w:t>1, s</w:t>
      </w:r>
      <w:r w:rsidRPr="00BD3F59">
        <w:t>2</w:t>
      </w:r>
      <w:bookmarkEnd w:id="5"/>
    </w:p>
    <w:p w14:paraId="3991CC90" w14:textId="6A8C8418" w:rsidR="008E3549" w:rsidRDefault="009133FC" w:rsidP="003F2DA2">
      <w:pPr>
        <w:pStyle w:val="Heading2"/>
        <w:spacing w:after="0"/>
        <w:ind w:left="0"/>
      </w:pPr>
      <w:bookmarkStart w:id="6" w:name="_Toc135281091"/>
      <w:r>
        <w:lastRenderedPageBreak/>
        <w:t xml:space="preserve">1.3 </w:t>
      </w:r>
      <w:r w:rsidR="003F2DA2">
        <w:t xml:space="preserve">Signal Space Representation with adding </w:t>
      </w:r>
      <w:bookmarkEnd w:id="6"/>
      <w:r w:rsidR="000A0912">
        <w:t>AWGN.</w:t>
      </w:r>
    </w:p>
    <w:p w14:paraId="29618EF3" w14:textId="77777777" w:rsidR="008E3549" w:rsidRDefault="009133FC" w:rsidP="00052AB5">
      <w:pPr>
        <w:spacing w:after="0"/>
      </w:pPr>
      <w:r>
        <w:t>-</w:t>
      </w:r>
      <w:r w:rsidR="003F2DA2">
        <w:t xml:space="preserve">the expected </w:t>
      </w:r>
      <w:r>
        <w:t>real points will be solid and the received will be hollow</w:t>
      </w:r>
    </w:p>
    <w:p w14:paraId="3E1C497F" w14:textId="7E68F8E9" w:rsidR="00052AB5" w:rsidRDefault="003F2DA2" w:rsidP="009E79B8">
      <w:pPr>
        <w:spacing w:after="0"/>
        <w:ind w:left="0"/>
      </w:pPr>
      <w:r>
        <w:rPr>
          <w:b/>
        </w:rPr>
        <w:t>Case</w:t>
      </w:r>
      <w:r w:rsidR="009133FC">
        <w:rPr>
          <w:b/>
        </w:rPr>
        <w:t xml:space="preserve"> 1</w:t>
      </w:r>
      <w:r w:rsidR="009133FC">
        <w:t xml:space="preserve">:  </w:t>
      </w:r>
      <m:oMath>
        <m:r>
          <m:rPr>
            <m:sty m:val="bi"/>
          </m:rPr>
          <w:rPr>
            <w:rFonts w:ascii="Cambria Math" w:hAnsi="Cambria Math"/>
          </w:rPr>
          <m:t>10 log(E/</m:t>
        </m:r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</w:rPr>
          <m:t>)  = 10 dB</m:t>
        </m:r>
      </m:oMath>
    </w:p>
    <w:tbl>
      <w:tblPr>
        <w:tblStyle w:val="TableGrid"/>
        <w:tblW w:w="11298" w:type="dxa"/>
        <w:tblLook w:val="04A0" w:firstRow="1" w:lastRow="0" w:firstColumn="1" w:lastColumn="0" w:noHBand="0" w:noVBand="1"/>
      </w:tblPr>
      <w:tblGrid>
        <w:gridCol w:w="9581"/>
        <w:gridCol w:w="1717"/>
      </w:tblGrid>
      <w:tr w:rsidR="009E79B8" w14:paraId="1DD3656F" w14:textId="77777777" w:rsidTr="009E79B8">
        <w:trPr>
          <w:trHeight w:val="4305"/>
        </w:trPr>
        <w:tc>
          <w:tcPr>
            <w:tcW w:w="9581" w:type="dxa"/>
          </w:tcPr>
          <w:p w14:paraId="1F489A63" w14:textId="48F9F371" w:rsidR="009E79B8" w:rsidRDefault="009E79B8" w:rsidP="009E79B8">
            <w:pPr>
              <w:keepNext/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37FD1FA0" wp14:editId="09082E0A">
                  <wp:extent cx="4400549" cy="2990850"/>
                  <wp:effectExtent l="0" t="0" r="635" b="0"/>
                  <wp:docPr id="1209550588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11783" cy="2998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17" w:type="dxa"/>
          </w:tcPr>
          <w:p w14:paraId="0E8217E7" w14:textId="77777777" w:rsidR="009E79B8" w:rsidRDefault="009E79B8" w:rsidP="009E79B8">
            <w:pPr>
              <w:keepNext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50 sample</w:t>
            </w:r>
          </w:p>
          <w:p w14:paraId="7B2BA4CD" w14:textId="77777777" w:rsidR="00AB3B8D" w:rsidRDefault="00AB3B8D" w:rsidP="009E79B8">
            <w:pPr>
              <w:keepNext/>
              <w:ind w:left="0"/>
              <w:jc w:val="center"/>
            </w:pPr>
            <w:r>
              <w:t>of signal#1</w:t>
            </w:r>
          </w:p>
          <w:p w14:paraId="0B5E77C2" w14:textId="284F118F" w:rsidR="00AB3B8D" w:rsidRDefault="00AB3B8D" w:rsidP="009E79B8">
            <w:pPr>
              <w:keepNext/>
              <w:ind w:left="0"/>
              <w:jc w:val="center"/>
            </w:pPr>
            <w:r>
              <w:t>and signal#2</w:t>
            </w:r>
          </w:p>
          <w:p w14:paraId="3F5793F1" w14:textId="7DF24EFC" w:rsidR="00AB3B8D" w:rsidRDefault="00AB3B8D" w:rsidP="009E79B8">
            <w:pPr>
              <w:keepNext/>
              <w:ind w:left="0"/>
              <w:jc w:val="center"/>
            </w:pPr>
            <w:r>
              <w:t>with noise</w:t>
            </w:r>
          </w:p>
        </w:tc>
      </w:tr>
      <w:tr w:rsidR="009E79B8" w14:paraId="2EAA7434" w14:textId="77777777" w:rsidTr="009E79B8">
        <w:trPr>
          <w:trHeight w:val="321"/>
        </w:trPr>
        <w:tc>
          <w:tcPr>
            <w:tcW w:w="9581" w:type="dxa"/>
          </w:tcPr>
          <w:p w14:paraId="27D63BF0" w14:textId="4A9D92AC" w:rsidR="009E79B8" w:rsidRDefault="009E79B8" w:rsidP="009E79B8">
            <w:pPr>
              <w:keepNext/>
              <w:ind w:left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A109C77" wp14:editId="16D77370">
                  <wp:extent cx="4171439" cy="3244850"/>
                  <wp:effectExtent l="0" t="0" r="635" b="0"/>
                  <wp:docPr id="8748690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27899" cy="32887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17" w:type="dxa"/>
          </w:tcPr>
          <w:p w14:paraId="4995FE27" w14:textId="77777777" w:rsidR="009E79B8" w:rsidRDefault="009E79B8" w:rsidP="009E79B8">
            <w:pPr>
              <w:keepNext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100 sample</w:t>
            </w:r>
          </w:p>
          <w:p w14:paraId="1A43E820" w14:textId="77777777" w:rsidR="00AB3B8D" w:rsidRDefault="00AB3B8D" w:rsidP="00AB3B8D">
            <w:pPr>
              <w:keepNext/>
              <w:ind w:left="0"/>
              <w:jc w:val="center"/>
            </w:pPr>
            <w:r>
              <w:t>of signal#1</w:t>
            </w:r>
          </w:p>
          <w:p w14:paraId="3A2CD1D1" w14:textId="77777777" w:rsidR="00AB3B8D" w:rsidRDefault="00AB3B8D" w:rsidP="00AB3B8D">
            <w:pPr>
              <w:keepNext/>
              <w:ind w:left="0"/>
              <w:jc w:val="center"/>
            </w:pPr>
            <w:r>
              <w:t>and signal#2</w:t>
            </w:r>
          </w:p>
          <w:p w14:paraId="60C63349" w14:textId="647A0F9F" w:rsidR="00AB3B8D" w:rsidRDefault="00AB3B8D" w:rsidP="00AB3B8D">
            <w:pPr>
              <w:keepNext/>
              <w:ind w:left="0"/>
              <w:jc w:val="center"/>
              <w:rPr>
                <w:noProof/>
              </w:rPr>
            </w:pPr>
            <w:r>
              <w:t>with noise</w:t>
            </w:r>
          </w:p>
        </w:tc>
      </w:tr>
    </w:tbl>
    <w:p w14:paraId="5E3C7356" w14:textId="647DF326" w:rsidR="008E271C" w:rsidRDefault="008E271C" w:rsidP="009E79B8">
      <w:pPr>
        <w:keepNext/>
        <w:spacing w:after="0"/>
        <w:ind w:left="0"/>
      </w:pPr>
    </w:p>
    <w:p w14:paraId="5021A127" w14:textId="53ACA737" w:rsidR="002B1036" w:rsidRDefault="00052AB5" w:rsidP="00052AB5">
      <w:pPr>
        <w:pStyle w:val="Caption"/>
        <w:spacing w:after="0"/>
        <w:jc w:val="center"/>
      </w:pPr>
      <w:bookmarkStart w:id="7" w:name="_Toc135281080"/>
      <w:r>
        <w:t xml:space="preserve">Figure </w:t>
      </w:r>
      <w:fldSimple w:instr=" SEQ Figure \* ARABIC ">
        <w:r w:rsidR="007F45A7">
          <w:rPr>
            <w:noProof/>
          </w:rPr>
          <w:t>4</w:t>
        </w:r>
      </w:fldSimple>
      <w:r>
        <w:t xml:space="preserve"> </w:t>
      </w:r>
      <w:r w:rsidRPr="00222E47">
        <w:t>Signal Space representation of signals s</w:t>
      </w:r>
      <w:r w:rsidR="00C70C66" w:rsidRPr="00222E47">
        <w:t>1, s</w:t>
      </w:r>
      <w:r w:rsidRPr="00222E47">
        <w:t>2 with E/σ¬2 =10dB</w:t>
      </w:r>
      <w:bookmarkEnd w:id="7"/>
    </w:p>
    <w:p w14:paraId="418C250E" w14:textId="77777777" w:rsidR="009E79B8" w:rsidRDefault="009E79B8" w:rsidP="009E79B8"/>
    <w:p w14:paraId="35303920" w14:textId="77777777" w:rsidR="00052AB5" w:rsidRDefault="002B1036" w:rsidP="00052AB5">
      <w:pPr>
        <w:ind w:left="0"/>
        <w:rPr>
          <w:b/>
        </w:rPr>
      </w:pPr>
      <w:r>
        <w:rPr>
          <w:b/>
        </w:rPr>
        <w:lastRenderedPageBreak/>
        <w:t>C</w:t>
      </w:r>
      <w:r w:rsidR="009133FC">
        <w:rPr>
          <w:b/>
        </w:rPr>
        <w:t>ase 2</w:t>
      </w:r>
      <w:r w:rsidR="009133FC">
        <w:t xml:space="preserve">:  </w:t>
      </w:r>
      <m:oMath>
        <m:r>
          <m:rPr>
            <m:sty m:val="bi"/>
          </m:rPr>
          <w:rPr>
            <w:rFonts w:ascii="Cambria Math" w:hAnsi="Cambria Math"/>
          </w:rPr>
          <m:t>10 log(E/</m:t>
        </m:r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</w:rPr>
          <m:t>) = 0 dB</m:t>
        </m:r>
      </m:oMath>
    </w:p>
    <w:tbl>
      <w:tblPr>
        <w:tblStyle w:val="TableGrid"/>
        <w:tblW w:w="11613" w:type="dxa"/>
        <w:jc w:val="center"/>
        <w:tblLook w:val="04A0" w:firstRow="1" w:lastRow="0" w:firstColumn="1" w:lastColumn="0" w:noHBand="0" w:noVBand="1"/>
      </w:tblPr>
      <w:tblGrid>
        <w:gridCol w:w="9693"/>
        <w:gridCol w:w="1920"/>
      </w:tblGrid>
      <w:tr w:rsidR="00AB3B8D" w14:paraId="2890BA3F" w14:textId="77777777" w:rsidTr="00AB3B8D">
        <w:trPr>
          <w:trHeight w:val="4517"/>
          <w:jc w:val="center"/>
        </w:trPr>
        <w:tc>
          <w:tcPr>
            <w:tcW w:w="9693" w:type="dxa"/>
          </w:tcPr>
          <w:p w14:paraId="27DCD00E" w14:textId="22EA21C3" w:rsidR="00AB3B8D" w:rsidRDefault="00AB3B8D" w:rsidP="00AB3B8D">
            <w:pPr>
              <w:ind w:left="0"/>
              <w:rPr>
                <w:b/>
                <w:bCs/>
              </w:rPr>
            </w:pPr>
            <w:r>
              <w:rPr>
                <w:noProof/>
              </w:rPr>
              <w:drawing>
                <wp:anchor distT="0" distB="0" distL="114300" distR="114300" simplePos="0" relativeHeight="251666432" behindDoc="0" locked="0" layoutInCell="1" allowOverlap="1" wp14:anchorId="0B1E07E4" wp14:editId="060609F9">
                  <wp:simplePos x="0" y="0"/>
                  <wp:positionH relativeFrom="column">
                    <wp:posOffset>1049655</wp:posOffset>
                  </wp:positionH>
                  <wp:positionV relativeFrom="paragraph">
                    <wp:posOffset>73025</wp:posOffset>
                  </wp:positionV>
                  <wp:extent cx="4569460" cy="2830830"/>
                  <wp:effectExtent l="0" t="0" r="2540" b="7620"/>
                  <wp:wrapSquare wrapText="bothSides"/>
                  <wp:docPr id="618248241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69460" cy="28308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920" w:type="dxa"/>
          </w:tcPr>
          <w:p w14:paraId="2664B221" w14:textId="77777777" w:rsidR="00AB3B8D" w:rsidRDefault="00AB3B8D" w:rsidP="00AB3B8D">
            <w:pPr>
              <w:keepNext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50 sample</w:t>
            </w:r>
          </w:p>
          <w:p w14:paraId="00127349" w14:textId="77777777" w:rsidR="00AB3B8D" w:rsidRDefault="00AB3B8D" w:rsidP="00AB3B8D">
            <w:pPr>
              <w:keepNext/>
              <w:ind w:left="0"/>
              <w:jc w:val="center"/>
            </w:pPr>
            <w:r>
              <w:t>of signal#1</w:t>
            </w:r>
          </w:p>
          <w:p w14:paraId="5EDD5C15" w14:textId="77777777" w:rsidR="00AB3B8D" w:rsidRDefault="00AB3B8D" w:rsidP="00AB3B8D">
            <w:pPr>
              <w:keepNext/>
              <w:ind w:left="0"/>
              <w:jc w:val="center"/>
            </w:pPr>
            <w:r>
              <w:t>and signal#2</w:t>
            </w:r>
          </w:p>
          <w:p w14:paraId="3E4222AB" w14:textId="6D22840B" w:rsidR="00AB3B8D" w:rsidRDefault="00AB3B8D" w:rsidP="00AB3B8D">
            <w:pPr>
              <w:ind w:left="0"/>
              <w:jc w:val="center"/>
              <w:rPr>
                <w:noProof/>
              </w:rPr>
            </w:pPr>
            <w:r>
              <w:t>with noise</w:t>
            </w:r>
          </w:p>
        </w:tc>
      </w:tr>
      <w:tr w:rsidR="00AB3B8D" w14:paraId="1EAE684D" w14:textId="77777777" w:rsidTr="00AB3B8D">
        <w:trPr>
          <w:trHeight w:val="372"/>
          <w:jc w:val="center"/>
        </w:trPr>
        <w:tc>
          <w:tcPr>
            <w:tcW w:w="9693" w:type="dxa"/>
          </w:tcPr>
          <w:p w14:paraId="5345D0D0" w14:textId="606E15F6" w:rsidR="00AB3B8D" w:rsidRDefault="00AB3B8D" w:rsidP="00AB3B8D">
            <w:pPr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A4D5954" wp14:editId="58875610">
                  <wp:extent cx="4381973" cy="2930769"/>
                  <wp:effectExtent l="0" t="0" r="0" b="3175"/>
                  <wp:docPr id="121509540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12931" cy="2951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0" w:type="dxa"/>
          </w:tcPr>
          <w:p w14:paraId="60308F7B" w14:textId="77777777" w:rsidR="00AB3B8D" w:rsidRDefault="00AB3B8D" w:rsidP="00AB3B8D">
            <w:pPr>
              <w:keepNext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100 sample</w:t>
            </w:r>
          </w:p>
          <w:p w14:paraId="41FD5AB1" w14:textId="77777777" w:rsidR="00AB3B8D" w:rsidRDefault="00AB3B8D" w:rsidP="00AB3B8D">
            <w:pPr>
              <w:keepNext/>
              <w:ind w:left="0"/>
              <w:jc w:val="center"/>
            </w:pPr>
            <w:r>
              <w:t>of signal#1</w:t>
            </w:r>
          </w:p>
          <w:p w14:paraId="2F8D1F8E" w14:textId="77777777" w:rsidR="00AB3B8D" w:rsidRDefault="00AB3B8D" w:rsidP="00AB3B8D">
            <w:pPr>
              <w:keepNext/>
              <w:ind w:left="0"/>
              <w:jc w:val="center"/>
            </w:pPr>
            <w:r>
              <w:t>and signal#2</w:t>
            </w:r>
          </w:p>
          <w:p w14:paraId="42D1C2E6" w14:textId="5400499A" w:rsidR="00AB3B8D" w:rsidRDefault="00AB3B8D" w:rsidP="00AB3B8D">
            <w:pPr>
              <w:ind w:left="0"/>
              <w:jc w:val="center"/>
              <w:rPr>
                <w:noProof/>
              </w:rPr>
            </w:pPr>
            <w:r>
              <w:t>with noise</w:t>
            </w:r>
          </w:p>
        </w:tc>
      </w:tr>
    </w:tbl>
    <w:p w14:paraId="160C3FF1" w14:textId="6EDD8C2F" w:rsidR="002B1036" w:rsidRDefault="002B1036" w:rsidP="00F21A1B">
      <w:pPr>
        <w:keepNext/>
        <w:spacing w:after="0"/>
        <w:ind w:left="0"/>
        <w:rPr>
          <w:noProof/>
        </w:rPr>
      </w:pPr>
    </w:p>
    <w:p w14:paraId="6EFDC6AE" w14:textId="77777777" w:rsidR="008E271C" w:rsidRDefault="008E271C" w:rsidP="002B1036">
      <w:pPr>
        <w:keepNext/>
        <w:spacing w:after="0"/>
        <w:ind w:left="0"/>
        <w:jc w:val="center"/>
      </w:pPr>
    </w:p>
    <w:p w14:paraId="18BC0204" w14:textId="064080A5" w:rsidR="008E3549" w:rsidRDefault="002B1036" w:rsidP="002B1036">
      <w:pPr>
        <w:pStyle w:val="Caption"/>
        <w:jc w:val="center"/>
      </w:pPr>
      <w:bookmarkStart w:id="8" w:name="_Toc135281081"/>
      <w:r>
        <w:t xml:space="preserve">Figure </w:t>
      </w:r>
      <w:fldSimple w:instr=" SEQ Figure \* ARABIC ">
        <w:r w:rsidR="007F45A7">
          <w:rPr>
            <w:noProof/>
          </w:rPr>
          <w:t>5</w:t>
        </w:r>
      </w:fldSimple>
      <w:r>
        <w:t xml:space="preserve"> </w:t>
      </w:r>
      <w:r w:rsidRPr="009D34D2">
        <w:t>Signal Space representatio</w:t>
      </w:r>
      <w:r>
        <w:t>n of signals s</w:t>
      </w:r>
      <w:proofErr w:type="gramStart"/>
      <w:r>
        <w:t>1,s</w:t>
      </w:r>
      <w:proofErr w:type="gramEnd"/>
      <w:r>
        <w:t>2 with E/σ¬2 =0</w:t>
      </w:r>
      <w:r w:rsidRPr="009D34D2">
        <w:t>dB</w:t>
      </w:r>
      <w:bookmarkEnd w:id="8"/>
    </w:p>
    <w:p w14:paraId="10437277" w14:textId="77777777" w:rsidR="00F21A1B" w:rsidRDefault="00F21A1B" w:rsidP="00052AB5">
      <w:pPr>
        <w:ind w:left="0"/>
        <w:rPr>
          <w:b/>
        </w:rPr>
      </w:pPr>
    </w:p>
    <w:p w14:paraId="1A9C664B" w14:textId="77777777" w:rsidR="00F21A1B" w:rsidRDefault="00F21A1B" w:rsidP="00052AB5">
      <w:pPr>
        <w:ind w:left="0"/>
        <w:rPr>
          <w:b/>
        </w:rPr>
      </w:pPr>
    </w:p>
    <w:p w14:paraId="76A6101A" w14:textId="77777777" w:rsidR="00F21A1B" w:rsidRDefault="00F21A1B" w:rsidP="00052AB5">
      <w:pPr>
        <w:ind w:left="0"/>
        <w:rPr>
          <w:b/>
        </w:rPr>
      </w:pPr>
    </w:p>
    <w:p w14:paraId="7FA61037" w14:textId="7D0CFF2B" w:rsidR="00052AB5" w:rsidRDefault="007D36BB" w:rsidP="00052AB5">
      <w:pPr>
        <w:ind w:left="0"/>
        <w:rPr>
          <w:b/>
          <w:bCs/>
        </w:rPr>
      </w:pPr>
      <w:r>
        <w:rPr>
          <w:b/>
        </w:rPr>
        <w:lastRenderedPageBreak/>
        <w:t>C</w:t>
      </w:r>
      <w:r w:rsidR="009133FC">
        <w:rPr>
          <w:b/>
        </w:rPr>
        <w:t>ase 3</w:t>
      </w:r>
      <w:r w:rsidR="009133FC">
        <w:t xml:space="preserve">:  </w:t>
      </w:r>
      <m:oMath>
        <m:r>
          <m:rPr>
            <m:sty m:val="bi"/>
          </m:rPr>
          <w:rPr>
            <w:rFonts w:ascii="Cambria Math" w:hAnsi="Cambria Math"/>
          </w:rPr>
          <m:t>10 log(E/</m:t>
        </m:r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</w:rPr>
          <m:t>) = -5 dB</m:t>
        </m:r>
      </m:oMath>
    </w:p>
    <w:p w14:paraId="5BCB7706" w14:textId="21B9F2D5" w:rsidR="009E79B8" w:rsidRDefault="009E79B8" w:rsidP="00C70C66">
      <w:pPr>
        <w:keepNext/>
        <w:ind w:left="0"/>
        <w:jc w:val="center"/>
        <w:rPr>
          <w:noProof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8365"/>
        <w:gridCol w:w="2425"/>
      </w:tblGrid>
      <w:tr w:rsidR="00AB3B8D" w14:paraId="2C158595" w14:textId="77777777" w:rsidTr="00AB3B8D">
        <w:tc>
          <w:tcPr>
            <w:tcW w:w="8365" w:type="dxa"/>
          </w:tcPr>
          <w:p w14:paraId="5688F690" w14:textId="640E60BD" w:rsidR="00AB3B8D" w:rsidRDefault="00AB3B8D" w:rsidP="00AB3B8D">
            <w:pPr>
              <w:keepNext/>
              <w:ind w:left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6A2174B" wp14:editId="7CAD2CB7">
                  <wp:extent cx="3991708" cy="2995682"/>
                  <wp:effectExtent l="0" t="0" r="8890" b="0"/>
                  <wp:docPr id="2025218916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11060" cy="3010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25" w:type="dxa"/>
          </w:tcPr>
          <w:p w14:paraId="65CCF383" w14:textId="77777777" w:rsidR="00AB3B8D" w:rsidRDefault="00AB3B8D" w:rsidP="00AB3B8D">
            <w:pPr>
              <w:keepNext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50 sample</w:t>
            </w:r>
          </w:p>
          <w:p w14:paraId="02A6E6FF" w14:textId="77777777" w:rsidR="00AB3B8D" w:rsidRDefault="00AB3B8D" w:rsidP="00AB3B8D">
            <w:pPr>
              <w:keepNext/>
              <w:ind w:left="0"/>
              <w:jc w:val="center"/>
            </w:pPr>
            <w:r>
              <w:t>of signal#1</w:t>
            </w:r>
          </w:p>
          <w:p w14:paraId="57F88885" w14:textId="77777777" w:rsidR="00AB3B8D" w:rsidRDefault="00AB3B8D" w:rsidP="00AB3B8D">
            <w:pPr>
              <w:keepNext/>
              <w:ind w:left="0"/>
              <w:jc w:val="center"/>
            </w:pPr>
            <w:r>
              <w:t>and signal#2</w:t>
            </w:r>
          </w:p>
          <w:p w14:paraId="6032FAA7" w14:textId="749A45E2" w:rsidR="00AB3B8D" w:rsidRDefault="00AB3B8D" w:rsidP="00AB3B8D">
            <w:pPr>
              <w:keepNext/>
              <w:ind w:left="0"/>
              <w:jc w:val="center"/>
              <w:rPr>
                <w:noProof/>
              </w:rPr>
            </w:pPr>
            <w:r>
              <w:t>with noise</w:t>
            </w:r>
          </w:p>
        </w:tc>
      </w:tr>
      <w:tr w:rsidR="00AB3B8D" w14:paraId="14D75A47" w14:textId="77777777" w:rsidTr="00AB3B8D">
        <w:tc>
          <w:tcPr>
            <w:tcW w:w="8365" w:type="dxa"/>
          </w:tcPr>
          <w:p w14:paraId="50B27647" w14:textId="595B5249" w:rsidR="00AB3B8D" w:rsidRDefault="00AB3B8D" w:rsidP="00AB3B8D">
            <w:pPr>
              <w:keepNext/>
              <w:ind w:left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C662846" wp14:editId="36757014">
                  <wp:extent cx="3558146" cy="2667000"/>
                  <wp:effectExtent l="0" t="0" r="4445" b="0"/>
                  <wp:docPr id="681433368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83607" cy="26860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25" w:type="dxa"/>
          </w:tcPr>
          <w:p w14:paraId="5D77F1B3" w14:textId="77777777" w:rsidR="00AB3B8D" w:rsidRDefault="00AB3B8D" w:rsidP="00AB3B8D">
            <w:pPr>
              <w:keepNext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100 sample</w:t>
            </w:r>
          </w:p>
          <w:p w14:paraId="5D8050F1" w14:textId="77777777" w:rsidR="00AB3B8D" w:rsidRDefault="00AB3B8D" w:rsidP="00AB3B8D">
            <w:pPr>
              <w:keepNext/>
              <w:ind w:left="0"/>
              <w:jc w:val="center"/>
            </w:pPr>
            <w:r>
              <w:t>of signal#1</w:t>
            </w:r>
          </w:p>
          <w:p w14:paraId="1EAE237E" w14:textId="77777777" w:rsidR="00AB3B8D" w:rsidRDefault="00AB3B8D" w:rsidP="00AB3B8D">
            <w:pPr>
              <w:keepNext/>
              <w:ind w:left="0"/>
              <w:jc w:val="center"/>
            </w:pPr>
            <w:r>
              <w:t>and signal#2</w:t>
            </w:r>
          </w:p>
          <w:p w14:paraId="49CEBEF9" w14:textId="19944881" w:rsidR="00AB3B8D" w:rsidRDefault="00AB3B8D" w:rsidP="00AB3B8D">
            <w:pPr>
              <w:keepNext/>
              <w:ind w:left="0"/>
              <w:jc w:val="center"/>
              <w:rPr>
                <w:noProof/>
              </w:rPr>
            </w:pPr>
            <w:r>
              <w:t>with noise</w:t>
            </w:r>
          </w:p>
        </w:tc>
      </w:tr>
    </w:tbl>
    <w:p w14:paraId="5DFAFE55" w14:textId="1FA6C475" w:rsidR="00732B4D" w:rsidRDefault="00732B4D" w:rsidP="00C70C66">
      <w:pPr>
        <w:keepNext/>
        <w:ind w:left="0"/>
        <w:jc w:val="center"/>
        <w:rPr>
          <w:noProof/>
        </w:rPr>
      </w:pPr>
    </w:p>
    <w:p w14:paraId="00FBE723" w14:textId="2B748AEF" w:rsidR="002B1036" w:rsidRPr="00052AB5" w:rsidRDefault="00052AB5" w:rsidP="00052AB5">
      <w:pPr>
        <w:pStyle w:val="Caption"/>
        <w:jc w:val="center"/>
      </w:pPr>
      <w:bookmarkStart w:id="9" w:name="_Toc135281082"/>
      <w:r>
        <w:t xml:space="preserve">Figure </w:t>
      </w:r>
      <w:fldSimple w:instr=" SEQ Figure \* ARABIC ">
        <w:r w:rsidR="007F45A7">
          <w:rPr>
            <w:noProof/>
          </w:rPr>
          <w:t>6</w:t>
        </w:r>
      </w:fldSimple>
      <w:r>
        <w:t xml:space="preserve"> </w:t>
      </w:r>
      <w:r w:rsidRPr="00E7315F">
        <w:t>Signal Space representation of signals s</w:t>
      </w:r>
      <w:r w:rsidR="000A1E83" w:rsidRPr="00E7315F">
        <w:t>1, s</w:t>
      </w:r>
      <w:r w:rsidRPr="00E7315F">
        <w:t>2 with E/σ¬2 =-5dB</w:t>
      </w:r>
      <w:bookmarkEnd w:id="9"/>
    </w:p>
    <w:p w14:paraId="5ADEDE8A" w14:textId="77777777" w:rsidR="008E3549" w:rsidRDefault="008E3549">
      <w:pPr>
        <w:ind w:left="0"/>
      </w:pPr>
    </w:p>
    <w:p w14:paraId="20B39E82" w14:textId="77777777" w:rsidR="00F21A1B" w:rsidRDefault="00F21A1B">
      <w:pPr>
        <w:ind w:left="0"/>
      </w:pPr>
    </w:p>
    <w:p w14:paraId="68DD9D9A" w14:textId="77777777" w:rsidR="00F21A1B" w:rsidRDefault="00F21A1B">
      <w:pPr>
        <w:ind w:left="0"/>
      </w:pPr>
    </w:p>
    <w:p w14:paraId="330C3026" w14:textId="77777777" w:rsidR="008E3549" w:rsidRDefault="009133FC" w:rsidP="007D36BB">
      <w:pPr>
        <w:pStyle w:val="Heading2"/>
        <w:spacing w:after="0"/>
        <w:ind w:left="0"/>
      </w:pPr>
      <w:bookmarkStart w:id="10" w:name="_Toc135281092"/>
      <w:r>
        <w:lastRenderedPageBreak/>
        <w:t xml:space="preserve">1.4 </w:t>
      </w:r>
      <w:r w:rsidR="007D36BB">
        <w:rPr>
          <w:rFonts w:ascii="Times New Roman" w:eastAsia="Calibri" w:hAnsi="Times New Roman" w:cs="Times New Roman"/>
        </w:rPr>
        <w:t>Noise Effect on</w:t>
      </w:r>
      <w:r w:rsidR="007D36BB" w:rsidRPr="007D36BB">
        <w:rPr>
          <w:rFonts w:ascii="Times New Roman" w:eastAsia="Calibri" w:hAnsi="Times New Roman" w:cs="Times New Roman"/>
        </w:rPr>
        <w:t xml:space="preserve"> </w:t>
      </w:r>
      <w:r w:rsidR="007D36BB">
        <w:rPr>
          <w:rFonts w:ascii="Times New Roman" w:eastAsia="Calibri" w:hAnsi="Times New Roman" w:cs="Times New Roman"/>
        </w:rPr>
        <w:t>Signal S</w:t>
      </w:r>
      <w:r w:rsidR="007D36BB" w:rsidRPr="007D36BB">
        <w:rPr>
          <w:rFonts w:ascii="Times New Roman" w:eastAsia="Calibri" w:hAnsi="Times New Roman" w:cs="Times New Roman"/>
        </w:rPr>
        <w:t>pace</w:t>
      </w:r>
      <w:bookmarkEnd w:id="10"/>
    </w:p>
    <w:p w14:paraId="39D60703" w14:textId="4B1481E3" w:rsidR="00BF339E" w:rsidRDefault="00BF339E" w:rsidP="00744B54">
      <w:pPr>
        <w:tabs>
          <w:tab w:val="left" w:pos="1704"/>
        </w:tabs>
        <w:ind w:left="0"/>
      </w:pPr>
      <w:bookmarkStart w:id="11" w:name="_heading=h.4ovoijv3zmgs" w:colFirst="0" w:colLast="0"/>
      <w:bookmarkEnd w:id="11"/>
      <w:r w:rsidRPr="00BF339E">
        <w:t>How does the noise affect the signal space?</w:t>
      </w:r>
    </w:p>
    <w:p w14:paraId="48E79096" w14:textId="06DEBA7F" w:rsidR="00744B54" w:rsidRDefault="00744B54" w:rsidP="00744B54">
      <w:pPr>
        <w:tabs>
          <w:tab w:val="left" w:pos="1704"/>
        </w:tabs>
        <w:ind w:left="0"/>
      </w:pPr>
      <w:r>
        <w:t xml:space="preserve">Receiver will get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+w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14:paraId="3338C922" w14:textId="0C7F4708" w:rsidR="00262BF1" w:rsidRPr="00262BF1" w:rsidRDefault="000A1E83" w:rsidP="00744B54">
      <w:pPr>
        <w:tabs>
          <w:tab w:val="left" w:pos="1704"/>
        </w:tabs>
        <w:ind w:left="0"/>
        <w:rPr>
          <w:vertAlign w:val="subscript"/>
        </w:rPr>
      </w:pPr>
      <w:r>
        <w:t>The</w:t>
      </w:r>
      <w:r w:rsidR="00262BF1">
        <w:t xml:space="preserve">n we fi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  <w:vertAlign w:val="subscript"/>
          </w:rPr>
          <m:t xml:space="preserve"> = </m:t>
        </m:r>
        <m:nary>
          <m:naryPr>
            <m:limLoc m:val="subSup"/>
            <m:ctrlPr>
              <w:rPr>
                <w:rFonts w:ascii="Cambria Math" w:hAnsi="Cambria Math"/>
                <w:vertAlign w:val="subscript"/>
              </w:rPr>
            </m:ctrlPr>
          </m:naryPr>
          <m:sub>
            <m:r>
              <w:rPr>
                <w:rFonts w:ascii="Cambria Math" w:hAnsi="Cambria Math"/>
                <w:vertAlign w:val="subscript"/>
              </w:rPr>
              <m:t>0</m:t>
            </m:r>
          </m:sub>
          <m:sup>
            <m:r>
              <w:rPr>
                <w:rFonts w:ascii="Cambria Math" w:hAnsi="Cambria Math"/>
                <w:vertAlign w:val="subscript"/>
              </w:rPr>
              <m:t>T</m:t>
            </m:r>
          </m:sup>
          <m:e>
            <m:r>
              <w:rPr>
                <w:rFonts w:ascii="Cambria Math" w:hAnsi="Cambria Math"/>
                <w:vertAlign w:val="subscript"/>
              </w:rPr>
              <m:t>X</m:t>
            </m:r>
            <m:d>
              <m:d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dPr>
              <m:e>
                <m:r>
                  <w:rPr>
                    <w:rFonts w:ascii="Cambria Math" w:hAnsi="Cambria Math"/>
                    <w:vertAlign w:val="subscript"/>
                  </w:rPr>
                  <m:t>t</m:t>
                </m:r>
              </m:e>
            </m:d>
            <m:r>
              <w:rPr>
                <w:rFonts w:ascii="Cambria Math" w:hAnsi="Cambria Math"/>
                <w:vertAlign w:val="subscript"/>
              </w:rPr>
              <m:t xml:space="preserve">*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Ø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dt</m:t>
            </m:r>
          </m:e>
        </m:nary>
        <m:r>
          <w:rPr>
            <w:rFonts w:ascii="Cambria Math" w:hAnsi="Cambria Math"/>
            <w:vertAlign w:val="subscript"/>
          </w:rPr>
          <m:t xml:space="preserve"> , for 1≤j≤ M</m:t>
        </m:r>
      </m:oMath>
    </w:p>
    <w:p w14:paraId="4AC27049" w14:textId="66798A0E" w:rsidR="000A1E83" w:rsidRPr="000A1E83" w:rsidRDefault="00000000" w:rsidP="00744B54">
      <w:pPr>
        <w:tabs>
          <w:tab w:val="left" w:pos="1704"/>
        </w:tabs>
        <w:ind w:left="0"/>
        <w:rPr>
          <w:vertAlign w:val="subscript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  <w:vertAlign w:val="subscript"/>
          </w:rPr>
          <m:t xml:space="preserve">= </m:t>
        </m:r>
        <m:nary>
          <m:naryPr>
            <m:limLoc m:val="subSup"/>
            <m:ctrlPr>
              <w:rPr>
                <w:rFonts w:ascii="Cambria Math" w:hAnsi="Cambria Math"/>
                <w:vertAlign w:val="subscript"/>
              </w:rPr>
            </m:ctrlPr>
          </m:naryPr>
          <m:sub>
            <m:r>
              <w:rPr>
                <w:rFonts w:ascii="Cambria Math" w:hAnsi="Cambria Math"/>
                <w:vertAlign w:val="subscript"/>
              </w:rPr>
              <m:t>0</m:t>
            </m:r>
          </m:sub>
          <m:sup>
            <m:r>
              <w:rPr>
                <w:rFonts w:ascii="Cambria Math" w:hAnsi="Cambria Math"/>
                <w:vertAlign w:val="subscript"/>
              </w:rPr>
              <m:t>T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  <w:vertAlign w:val="subscript"/>
              </w:rPr>
              <m:t xml:space="preserve">*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Ø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 xml:space="preserve"> dt</m:t>
            </m:r>
          </m:e>
        </m:nary>
        <m:r>
          <w:rPr>
            <w:rFonts w:ascii="Cambria Math" w:hAnsi="Cambria Math"/>
            <w:vertAlign w:val="subscript"/>
          </w:rPr>
          <m:t xml:space="preserve">+ </m:t>
        </m:r>
        <m:nary>
          <m:naryPr>
            <m:limLoc m:val="subSup"/>
            <m:ctrlPr>
              <w:rPr>
                <w:rFonts w:ascii="Cambria Math" w:hAnsi="Cambria Math" w:cs="Times New Roman"/>
                <w:sz w:val="24"/>
                <w:szCs w:val="24"/>
                <w:vertAlign w:val="subscript"/>
              </w:rPr>
            </m:ctrlPr>
          </m:naryPr>
          <m:sub>
            <m:r>
              <w:rPr>
                <w:rFonts w:ascii="Cambria Math" w:hAnsi="Cambria Math"/>
                <w:vertAlign w:val="subscript"/>
              </w:rPr>
              <m:t>0</m:t>
            </m:r>
          </m:sub>
          <m:sup>
            <m:r>
              <w:rPr>
                <w:rFonts w:ascii="Cambria Math" w:hAnsi="Cambria Math"/>
                <w:vertAlign w:val="subscript"/>
              </w:rPr>
              <m:t>T</m:t>
            </m:r>
          </m:sup>
          <m:e>
            <m:r>
              <w:rPr>
                <w:rFonts w:ascii="Cambria Math" w:hAnsi="Cambria Math"/>
              </w:rPr>
              <m:t>w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  <w:vertAlign w:val="subscript"/>
              </w:rPr>
              <m:t xml:space="preserve">*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Ø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 xml:space="preserve"> dt</m:t>
            </m:r>
          </m:e>
        </m:nary>
      </m:oMath>
      <w:r w:rsidR="00BA6382">
        <w:rPr>
          <w:vertAlign w:val="subscript"/>
        </w:rPr>
        <w:t xml:space="preserve"> </w:t>
      </w:r>
    </w:p>
    <w:p w14:paraId="65F9E84E" w14:textId="1DA2FBD0" w:rsidR="00744B54" w:rsidRDefault="00744B54" w:rsidP="00744B54">
      <w:pPr>
        <w:tabs>
          <w:tab w:val="left" w:pos="1704"/>
        </w:tabs>
        <w:ind w:left="0"/>
      </w:pPr>
      <w:r>
        <w:t xml:space="preserve">The receiver will get a signal </w:t>
      </w:r>
      <w:proofErr w:type="spellStart"/>
      <w:r w:rsidR="000A1E83">
        <w:t>y</w:t>
      </w:r>
      <w:r>
        <w:rPr>
          <w:vertAlign w:val="subscript"/>
        </w:rPr>
        <w:t>ij</w:t>
      </w:r>
      <w:proofErr w:type="spellEnd"/>
      <w:r>
        <w:t xml:space="preserve"> whose space vector near to the space vector of </w:t>
      </w:r>
      <w:proofErr w:type="spellStart"/>
      <w:r>
        <w:t>S</w:t>
      </w:r>
      <w:r>
        <w:rPr>
          <w:vertAlign w:val="subscript"/>
        </w:rPr>
        <w:t>ij</w:t>
      </w:r>
      <w:proofErr w:type="spellEnd"/>
      <w:r>
        <w:t xml:space="preserve"> “the space vector of the sent pulse.</w:t>
      </w:r>
      <w:r w:rsidR="006A222D">
        <w:t>”,</w:t>
      </w:r>
      <w:r w:rsidR="00422492">
        <w:t xml:space="preserve"> and we detect the actual signal space using gaussian probability.</w:t>
      </w:r>
    </w:p>
    <w:p w14:paraId="36F6E6E4" w14:textId="226E15DE" w:rsidR="00262BF1" w:rsidRDefault="00262BF1" w:rsidP="00C30F38">
      <w:pPr>
        <w:tabs>
          <w:tab w:val="left" w:pos="1704"/>
        </w:tabs>
        <w:ind w:left="0"/>
      </w:pPr>
    </w:p>
    <w:p w14:paraId="0100FA50" w14:textId="213C40D5" w:rsidR="00262BF1" w:rsidRDefault="00262BF1" w:rsidP="00C30F38">
      <w:pPr>
        <w:tabs>
          <w:tab w:val="left" w:pos="1704"/>
        </w:tabs>
        <w:ind w:left="0"/>
      </w:pPr>
    </w:p>
    <w:p w14:paraId="7D4B579E" w14:textId="3B07C74F" w:rsidR="00262BF1" w:rsidRDefault="00262BF1" w:rsidP="00C30F38">
      <w:pPr>
        <w:tabs>
          <w:tab w:val="left" w:pos="1704"/>
        </w:tabs>
        <w:ind w:left="0"/>
      </w:pPr>
    </w:p>
    <w:p w14:paraId="4F5C46BA" w14:textId="516F44C9" w:rsidR="00262BF1" w:rsidRDefault="00262BF1" w:rsidP="00C30F38">
      <w:pPr>
        <w:tabs>
          <w:tab w:val="left" w:pos="1704"/>
        </w:tabs>
        <w:ind w:left="0"/>
      </w:pPr>
    </w:p>
    <w:p w14:paraId="2DFA5342" w14:textId="5D7F227C" w:rsidR="00262BF1" w:rsidRDefault="00262BF1" w:rsidP="00262BF1">
      <w:pPr>
        <w:tabs>
          <w:tab w:val="left" w:pos="1704"/>
        </w:tabs>
        <w:ind w:left="0"/>
      </w:pPr>
      <w:r>
        <w:t xml:space="preserve">Does the noise effect increase or decrease with increasing </w:t>
      </w:r>
      <w:r>
        <w:rPr>
          <w:rFonts w:ascii="Cambria Math" w:hAnsi="Cambria Math" w:cs="Cambria Math"/>
        </w:rPr>
        <w:t>𝜎</w:t>
      </w:r>
      <w:r>
        <w:rPr>
          <w:vertAlign w:val="superscript"/>
        </w:rPr>
        <w:t>2</w:t>
      </w:r>
      <w:r>
        <w:t>?</w:t>
      </w:r>
    </w:p>
    <w:p w14:paraId="7AAA59F3" w14:textId="29A5496B" w:rsidR="00C30F38" w:rsidRDefault="000A0912" w:rsidP="00C30F38">
      <w:pPr>
        <w:tabs>
          <w:tab w:val="left" w:pos="1704"/>
        </w:tabs>
        <w:ind w:left="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980BBE" wp14:editId="4D88BC5C">
            <wp:simplePos x="0" y="0"/>
            <wp:positionH relativeFrom="column">
              <wp:posOffset>3217334</wp:posOffset>
            </wp:positionH>
            <wp:positionV relativeFrom="paragraph">
              <wp:posOffset>422275</wp:posOffset>
            </wp:positionV>
            <wp:extent cx="3549650" cy="2976880"/>
            <wp:effectExtent l="0" t="0" r="0" b="0"/>
            <wp:wrapSquare wrapText="bothSides"/>
            <wp:docPr id="753746576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650" cy="297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339E">
        <w:t xml:space="preserve">It’s noticed that with the increase of the variance of the noise, the signal to noise ratio decreases then the </w:t>
      </w:r>
      <w:r w:rsidR="00BA6382">
        <w:t xml:space="preserve">probability of </w:t>
      </w:r>
      <w:r w:rsidR="00BF339E">
        <w:t>error increases</w:t>
      </w:r>
      <w:r w:rsidR="00BA6382">
        <w:t xml:space="preserve"> “the uncertainty </w:t>
      </w:r>
      <w:r w:rsidR="00C30F38">
        <w:t>increases</w:t>
      </w:r>
      <w:r w:rsidR="00BA6382">
        <w:t>”</w:t>
      </w:r>
      <w:r w:rsidR="00C30F38">
        <w:t xml:space="preserve"> as observed from the following image.</w:t>
      </w:r>
    </w:p>
    <w:p w14:paraId="20D30B22" w14:textId="283C61A1" w:rsidR="00C30F38" w:rsidRDefault="00C30F38" w:rsidP="00C30F38">
      <w:pPr>
        <w:tabs>
          <w:tab w:val="left" w:pos="1704"/>
        </w:tabs>
        <w:ind w:left="0"/>
      </w:pPr>
    </w:p>
    <w:p w14:paraId="5ED455F8" w14:textId="77777777" w:rsidR="00C30F38" w:rsidRDefault="00C30F38" w:rsidP="00C30F38">
      <w:pPr>
        <w:tabs>
          <w:tab w:val="left" w:pos="1704"/>
        </w:tabs>
        <w:ind w:left="0"/>
      </w:pPr>
    </w:p>
    <w:p w14:paraId="0F7B6601" w14:textId="2C79D839" w:rsidR="00C30F38" w:rsidRDefault="00C30F38" w:rsidP="00C30F38">
      <w:pPr>
        <w:tabs>
          <w:tab w:val="left" w:pos="1704"/>
        </w:tabs>
        <w:ind w:left="0"/>
      </w:pPr>
    </w:p>
    <w:p w14:paraId="318CE84F" w14:textId="77777777" w:rsidR="00C30F38" w:rsidRDefault="00C30F38" w:rsidP="00C30F38">
      <w:pPr>
        <w:tabs>
          <w:tab w:val="left" w:pos="1704"/>
        </w:tabs>
        <w:ind w:left="0"/>
      </w:pPr>
    </w:p>
    <w:p w14:paraId="0F1E0D83" w14:textId="77777777" w:rsidR="00C30F38" w:rsidRDefault="00C30F38" w:rsidP="00C30F38">
      <w:pPr>
        <w:pStyle w:val="Heading1"/>
        <w:ind w:left="0"/>
        <w:jc w:val="left"/>
      </w:pPr>
      <w:r>
        <w:t>References</w:t>
      </w:r>
    </w:p>
    <w:p w14:paraId="0EF9042E" w14:textId="77777777" w:rsidR="00C30F38" w:rsidRDefault="00C30F38" w:rsidP="00C30F38">
      <w:pPr>
        <w:pStyle w:val="ListParagraph"/>
        <w:numPr>
          <w:ilvl w:val="0"/>
          <w:numId w:val="6"/>
        </w:numPr>
      </w:pPr>
      <w:proofErr w:type="spellStart"/>
      <w:r>
        <w:t>Matlab</w:t>
      </w:r>
      <w:proofErr w:type="spellEnd"/>
      <w:r>
        <w:t xml:space="preserve"> documentations for rectangularPulse function</w:t>
      </w:r>
    </w:p>
    <w:p w14:paraId="65E211C1" w14:textId="7C6F25E4" w:rsidR="00BF339E" w:rsidRDefault="00000000" w:rsidP="009E79B8">
      <w:pPr>
        <w:pStyle w:val="ListParagraph"/>
        <w:numPr>
          <w:ilvl w:val="0"/>
          <w:numId w:val="6"/>
        </w:numPr>
      </w:pPr>
      <w:hyperlink r:id="rId18" w:anchor="Effects_in_phasor_domain" w:history="1">
        <w:r w:rsidR="00C30F38" w:rsidRPr="00C30F38">
          <w:rPr>
            <w:rStyle w:val="Hyperlink"/>
          </w:rPr>
          <w:t>Wikipedia</w:t>
        </w:r>
      </w:hyperlink>
    </w:p>
    <w:p w14:paraId="11CE456C" w14:textId="2CB8DA03" w:rsidR="008E3549" w:rsidRDefault="00EC1800" w:rsidP="00BF339E">
      <w:pPr>
        <w:pStyle w:val="Heading1"/>
        <w:ind w:left="1080"/>
        <w:jc w:val="left"/>
      </w:pPr>
      <w:r>
        <w:br w:type="column"/>
      </w:r>
      <w:bookmarkStart w:id="12" w:name="_Toc135281093"/>
      <w:r w:rsidR="009133FC">
        <w:lastRenderedPageBreak/>
        <w:t>Appendix A: Codes for Part One:</w:t>
      </w:r>
      <w:bookmarkEnd w:id="12"/>
    </w:p>
    <w:p w14:paraId="314A08B1" w14:textId="77777777" w:rsidR="008E3549" w:rsidRPr="00633E27" w:rsidRDefault="009133FC" w:rsidP="00633E27">
      <w:pPr>
        <w:pStyle w:val="Heading2"/>
        <w:ind w:left="0"/>
      </w:pPr>
      <w:bookmarkStart w:id="13" w:name="_Toc135281094"/>
      <w:r>
        <w:t xml:space="preserve">A.1 Code for </w:t>
      </w:r>
      <w:r w:rsidR="00633E27" w:rsidRPr="00633E27">
        <w:rPr>
          <w:rFonts w:ascii="Times New Roman" w:eastAsia="Calibri" w:hAnsi="Times New Roman" w:cs="Times New Roman"/>
        </w:rPr>
        <w:t>Gram-Schmidt Orthogonalization</w:t>
      </w:r>
      <w:bookmarkEnd w:id="13"/>
      <w:r w:rsidRPr="00633E27">
        <w:t xml:space="preserve"> </w:t>
      </w:r>
    </w:p>
    <w:p w14:paraId="5860D75B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bookmarkStart w:id="14" w:name="_Toc135281095"/>
      <w:r w:rsidRPr="00FE388E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proofErr w:type="spell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GM_</w:t>
      </w:r>
      <w:proofErr w:type="gram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Bases</w:t>
      </w:r>
      <w:proofErr w:type="spellEnd"/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6329D98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E388E">
        <w:rPr>
          <w:rFonts w:ascii="Consolas" w:eastAsia="Times New Roman" w:hAnsi="Consolas" w:cs="Times New Roman"/>
          <w:color w:val="6A9955"/>
          <w:sz w:val="21"/>
          <w:szCs w:val="21"/>
        </w:rPr>
        <w:t xml:space="preserve">% </w:t>
      </w:r>
      <w:proofErr w:type="spellStart"/>
      <w:r w:rsidRPr="00FE388E">
        <w:rPr>
          <w:rFonts w:ascii="Consolas" w:eastAsia="Times New Roman" w:hAnsi="Consolas" w:cs="Times New Roman"/>
          <w:color w:val="6A9955"/>
          <w:sz w:val="21"/>
          <w:szCs w:val="21"/>
        </w:rPr>
        <w:t>Eenergy</w:t>
      </w:r>
      <w:proofErr w:type="spellEnd"/>
      <w:r w:rsidRPr="00FE388E">
        <w:rPr>
          <w:rFonts w:ascii="Consolas" w:eastAsia="Times New Roman" w:hAnsi="Consolas" w:cs="Times New Roman"/>
          <w:color w:val="6A9955"/>
          <w:sz w:val="21"/>
          <w:szCs w:val="21"/>
        </w:rPr>
        <w:t xml:space="preserve"> of s1 = </w:t>
      </w:r>
      <w:proofErr w:type="gramStart"/>
      <w:r w:rsidRPr="00FE388E">
        <w:rPr>
          <w:rFonts w:ascii="Consolas" w:eastAsia="Times New Roman" w:hAnsi="Consolas" w:cs="Times New Roman"/>
          <w:color w:val="6A9955"/>
          <w:sz w:val="21"/>
          <w:szCs w:val="21"/>
        </w:rPr>
        <w:t>dot(</w:t>
      </w:r>
      <w:proofErr w:type="gramEnd"/>
      <w:r w:rsidRPr="00FE388E">
        <w:rPr>
          <w:rFonts w:ascii="Consolas" w:eastAsia="Times New Roman" w:hAnsi="Consolas" w:cs="Times New Roman"/>
          <w:color w:val="6A9955"/>
          <w:sz w:val="21"/>
          <w:szCs w:val="21"/>
        </w:rPr>
        <w:t>s1, s1)</w:t>
      </w:r>
    </w:p>
    <w:p w14:paraId="2ED49A66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/ </w:t>
      </w:r>
      <w:proofErr w:type="gram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sqrt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dot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2D340E27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E388E">
        <w:rPr>
          <w:rFonts w:ascii="Consolas" w:eastAsia="Times New Roman" w:hAnsi="Consolas" w:cs="Times New Roman"/>
          <w:color w:val="6A9955"/>
          <w:sz w:val="21"/>
          <w:szCs w:val="21"/>
        </w:rPr>
        <w:t xml:space="preserve">% s21 = </w:t>
      </w:r>
      <w:proofErr w:type="gramStart"/>
      <w:r w:rsidRPr="00FE388E">
        <w:rPr>
          <w:rFonts w:ascii="Consolas" w:eastAsia="Times New Roman" w:hAnsi="Consolas" w:cs="Times New Roman"/>
          <w:color w:val="6A9955"/>
          <w:sz w:val="21"/>
          <w:szCs w:val="21"/>
        </w:rPr>
        <w:t>dot(</w:t>
      </w:r>
      <w:proofErr w:type="gramEnd"/>
      <w:r w:rsidRPr="00FE388E">
        <w:rPr>
          <w:rFonts w:ascii="Consolas" w:eastAsia="Times New Roman" w:hAnsi="Consolas" w:cs="Times New Roman"/>
          <w:color w:val="6A9955"/>
          <w:sz w:val="21"/>
          <w:szCs w:val="21"/>
        </w:rPr>
        <w:t>s2, phi1) which is the projection of s2 onto phi1</w:t>
      </w:r>
    </w:p>
    <w:p w14:paraId="410FB281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v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</w:t>
      </w:r>
      <w:proofErr w:type="gram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dot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*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23FCB85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v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/ </w:t>
      </w:r>
      <w:proofErr w:type="gram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sqrt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dot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v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v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346F59D3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E388E">
        <w:rPr>
          <w:rFonts w:ascii="Consolas" w:eastAsia="Times New Roman" w:hAnsi="Consolas" w:cs="Times New Roman"/>
          <w:color w:val="6A9955"/>
          <w:sz w:val="21"/>
          <w:szCs w:val="21"/>
        </w:rPr>
        <w:t>% to normalize the bases</w:t>
      </w:r>
    </w:p>
    <w:p w14:paraId="2ED5C972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 </w:t>
      </w:r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sqrt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length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A9DF36D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 </w:t>
      </w:r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sqrt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length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89094B4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569CD6"/>
          <w:sz w:val="21"/>
          <w:szCs w:val="21"/>
        </w:rPr>
        <w:t>end</w:t>
      </w:r>
    </w:p>
    <w:p w14:paraId="406E1DFD" w14:textId="77777777" w:rsidR="008E3549" w:rsidRDefault="009133FC" w:rsidP="00633E27">
      <w:pPr>
        <w:pStyle w:val="Heading2"/>
        <w:spacing w:after="0"/>
        <w:ind w:left="0"/>
        <w:rPr>
          <w:rFonts w:ascii="Times New Roman" w:eastAsia="Calibri" w:hAnsi="Times New Roman" w:cs="Times New Roman"/>
        </w:rPr>
      </w:pPr>
      <w:r w:rsidRPr="00633E27">
        <w:t xml:space="preserve">A.2 Code for </w:t>
      </w:r>
      <w:r w:rsidR="00633E27" w:rsidRPr="00633E27">
        <w:rPr>
          <w:rFonts w:ascii="Times New Roman" w:eastAsia="Calibri" w:hAnsi="Times New Roman" w:cs="Times New Roman"/>
        </w:rPr>
        <w:t>Signal Space representation</w:t>
      </w:r>
      <w:bookmarkEnd w:id="14"/>
    </w:p>
    <w:p w14:paraId="29B9BA83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bookmarkStart w:id="15" w:name="_Toc135281096"/>
      <w:r w:rsidRPr="00FE388E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v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v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proofErr w:type="spell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signal_</w:t>
      </w:r>
      <w:proofErr w:type="gram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space</w:t>
      </w:r>
      <w:proofErr w:type="spellEnd"/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534F48D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v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dot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/ </w:t>
      </w:r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length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; </w:t>
      </w:r>
      <w:r w:rsidRPr="00FE388E">
        <w:rPr>
          <w:rFonts w:ascii="Consolas" w:eastAsia="Times New Roman" w:hAnsi="Consolas" w:cs="Times New Roman"/>
          <w:color w:val="6A9955"/>
          <w:sz w:val="21"/>
          <w:szCs w:val="21"/>
        </w:rPr>
        <w:t>%v1 = Si1 = dot&lt;s, phi1&gt; / ||s||</w:t>
      </w:r>
    </w:p>
    <w:p w14:paraId="6B96B191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v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dot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/ </w:t>
      </w:r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length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; </w:t>
      </w:r>
      <w:r w:rsidRPr="00FE388E">
        <w:rPr>
          <w:rFonts w:ascii="Consolas" w:eastAsia="Times New Roman" w:hAnsi="Consolas" w:cs="Times New Roman"/>
          <w:color w:val="6A9955"/>
          <w:sz w:val="21"/>
          <w:szCs w:val="21"/>
        </w:rPr>
        <w:t>%v2 = Si2 = dot&lt;s, phi2&gt; / ||s||</w:t>
      </w:r>
    </w:p>
    <w:p w14:paraId="0F26FA8B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569CD6"/>
          <w:sz w:val="21"/>
          <w:szCs w:val="21"/>
        </w:rPr>
        <w:t>end</w:t>
      </w:r>
    </w:p>
    <w:p w14:paraId="35B17820" w14:textId="77777777" w:rsidR="008E3549" w:rsidRDefault="009133FC" w:rsidP="00AA4833">
      <w:pPr>
        <w:pStyle w:val="Heading2"/>
        <w:spacing w:after="0"/>
        <w:ind w:left="0"/>
      </w:pPr>
      <w:r>
        <w:t xml:space="preserve">A.3 Code for </w:t>
      </w:r>
      <w:r w:rsidR="00AA4833">
        <w:t>plotting</w:t>
      </w:r>
      <w:r w:rsidR="003E4B61">
        <w:t xml:space="preserve"> the bases functions</w:t>
      </w:r>
      <w:bookmarkEnd w:id="15"/>
    </w:p>
    <w:p w14:paraId="4BBA8464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6A9955"/>
          <w:sz w:val="21"/>
          <w:szCs w:val="21"/>
        </w:rPr>
        <w:t>% =================================================================</w:t>
      </w:r>
    </w:p>
    <w:p w14:paraId="4D75D7F4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6A9955"/>
          <w:sz w:val="21"/>
          <w:szCs w:val="21"/>
        </w:rPr>
        <w:t>% Construct the signals</w:t>
      </w:r>
    </w:p>
    <w:p w14:paraId="3CEA8D7F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linspace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388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D432385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rectangularPulse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388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; </w:t>
      </w:r>
    </w:p>
    <w:p w14:paraId="63B66BBF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s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388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 </w:t>
      </w:r>
      <w:r w:rsidRPr="00FE388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s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(end) = </w:t>
      </w:r>
      <w:proofErr w:type="gramStart"/>
      <w:r w:rsidRPr="00FE388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85074B2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199C998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rectangularPulse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388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B5CEA8"/>
          <w:sz w:val="21"/>
          <w:szCs w:val="21"/>
        </w:rPr>
        <w:t>0.75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- </w:t>
      </w:r>
      <w:r w:rsidRPr="00FE388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 </w:t>
      </w:r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rectangularPulse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388E">
        <w:rPr>
          <w:rFonts w:ascii="Consolas" w:eastAsia="Times New Roman" w:hAnsi="Consolas" w:cs="Times New Roman"/>
          <w:color w:val="B5CEA8"/>
          <w:sz w:val="21"/>
          <w:szCs w:val="21"/>
        </w:rPr>
        <w:t>0.75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3D7D2DE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s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388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 </w:t>
      </w:r>
      <w:r w:rsidRPr="00FE388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s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(end) = </w:t>
      </w:r>
      <w:proofErr w:type="gramStart"/>
      <w:r w:rsidRPr="00FE388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9C151DB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6A9955"/>
          <w:sz w:val="21"/>
          <w:szCs w:val="21"/>
        </w:rPr>
        <w:t>% =================================================================</w:t>
      </w:r>
    </w:p>
    <w:p w14:paraId="086E3C24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05F50B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6A9955"/>
          <w:sz w:val="21"/>
          <w:szCs w:val="21"/>
        </w:rPr>
        <w:t>% =================================================================</w:t>
      </w:r>
    </w:p>
    <w:p w14:paraId="679650CE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6A9955"/>
          <w:sz w:val="21"/>
          <w:szCs w:val="21"/>
        </w:rPr>
        <w:t>% REQUIREMENTS 1:</w:t>
      </w:r>
    </w:p>
    <w:p w14:paraId="0CA6D651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proofErr w:type="spell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GM_</w:t>
      </w:r>
      <w:proofErr w:type="gram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Bases</w:t>
      </w:r>
      <w:proofErr w:type="spellEnd"/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7788EFB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7121DCE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6A9955"/>
          <w:sz w:val="21"/>
          <w:szCs w:val="21"/>
        </w:rPr>
        <w:t>% Plot the signals</w:t>
      </w:r>
    </w:p>
    <w:p w14:paraId="3D0E53F5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figure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Name'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Basis Functions'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NumberTitle</w:t>
      </w:r>
      <w:proofErr w:type="spellEnd"/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off'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9B7BBF6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plot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LineWidth</w:t>
      </w:r>
      <w:proofErr w:type="spellEnd"/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8B2C407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legend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Basis 1'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D171D75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xlabel</w:t>
      </w:r>
      <w:proofErr w:type="spellEnd"/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Time'</w:t>
      </w:r>
      <w:proofErr w:type="gramStart"/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AD1CDF9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ylabel</w:t>
      </w:r>
      <w:proofErr w:type="spellEnd"/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Amplitude'</w:t>
      </w:r>
      <w:proofErr w:type="gramStart"/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DD79355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title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Basis Function 1'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8D0C4E8" w14:textId="4EE05581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grid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on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C1EF0C4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lastRenderedPageBreak/>
        <w:t>figure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Name'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Basis Functions'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NumberTitle</w:t>
      </w:r>
      <w:proofErr w:type="spellEnd"/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off'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A07830B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plot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LineWidth</w:t>
      </w:r>
      <w:proofErr w:type="spellEnd"/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D3B0FCA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legend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Basis 2'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DD9AD92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xlabel</w:t>
      </w:r>
      <w:proofErr w:type="spellEnd"/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Time'</w:t>
      </w:r>
      <w:proofErr w:type="gramStart"/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2E4972E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ylabel</w:t>
      </w:r>
      <w:proofErr w:type="spellEnd"/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Amplitude'</w:t>
      </w:r>
      <w:proofErr w:type="gramStart"/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6886AB9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title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Basis Function 2'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3AAD0CD" w14:textId="4B31C1B0" w:rsidR="00667355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grid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on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B19272E" w14:textId="77777777" w:rsidR="003E4B61" w:rsidRDefault="003E4B61" w:rsidP="003E4B61">
      <w:pPr>
        <w:pStyle w:val="Heading2"/>
        <w:spacing w:after="0"/>
        <w:ind w:left="0"/>
      </w:pPr>
      <w:bookmarkStart w:id="16" w:name="_Toc135281097"/>
      <w:r>
        <w:t>A.4 Code for plotting the Signal space Representations</w:t>
      </w:r>
      <w:bookmarkEnd w:id="16"/>
    </w:p>
    <w:p w14:paraId="2903D504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bookmarkStart w:id="17" w:name="_Toc135281098"/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1_v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1_v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proofErr w:type="spell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signal_</w:t>
      </w:r>
      <w:proofErr w:type="gram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space</w:t>
      </w:r>
      <w:proofErr w:type="spellEnd"/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30FB43A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2_v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2_v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proofErr w:type="spell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signal_</w:t>
      </w:r>
      <w:proofErr w:type="gram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space</w:t>
      </w:r>
      <w:proofErr w:type="spellEnd"/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C81CA45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A39918E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6A9955"/>
          <w:sz w:val="21"/>
          <w:szCs w:val="21"/>
        </w:rPr>
        <w:t>% Plot the signal</w:t>
      </w:r>
    </w:p>
    <w:p w14:paraId="0D91E249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figure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Name'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Signal Space Representation'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NumberTitle</w:t>
      </w:r>
      <w:proofErr w:type="spellEnd"/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off'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0A2BB00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DECB67B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plot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E388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1_v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], [</w:t>
      </w:r>
      <w:r w:rsidRPr="00FE388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1_v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], </w:t>
      </w:r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-o'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MarkerIndices</w:t>
      </w:r>
      <w:proofErr w:type="spellEnd"/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, [</w:t>
      </w:r>
      <w:r w:rsidRPr="00FE388E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E388E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], </w:t>
      </w:r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LineWidth</w:t>
      </w:r>
      <w:proofErr w:type="spellEnd"/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D217177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hold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on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70AA18B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plot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FE388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2_v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], [</w:t>
      </w:r>
      <w:r w:rsidRPr="00FE388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2_v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], </w:t>
      </w:r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-o'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MarkerIndices</w:t>
      </w:r>
      <w:proofErr w:type="spellEnd"/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, [</w:t>
      </w:r>
      <w:r w:rsidRPr="00FE388E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E388E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], </w:t>
      </w:r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LineWidth</w:t>
      </w:r>
      <w:proofErr w:type="spellEnd"/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DE43DFD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82B13B6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legend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Signal 1'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Signal 2'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7A0103F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xlabel</w:t>
      </w:r>
      <w:proofErr w:type="spellEnd"/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Phi1'</w:t>
      </w:r>
      <w:proofErr w:type="gramStart"/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29C26A4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ylabel</w:t>
      </w:r>
      <w:proofErr w:type="spellEnd"/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Phi2'</w:t>
      </w:r>
      <w:proofErr w:type="gramStart"/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B832EAE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title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'Signal Space Representation'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2A29F87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grid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FE388E">
        <w:rPr>
          <w:rFonts w:ascii="Consolas" w:eastAsia="Times New Roman" w:hAnsi="Consolas" w:cs="Times New Roman"/>
          <w:color w:val="CE9178"/>
          <w:sz w:val="21"/>
          <w:szCs w:val="21"/>
        </w:rPr>
        <w:t>on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D83F0BD" w14:textId="77777777" w:rsidR="00AA4833" w:rsidRDefault="00AA4833" w:rsidP="00AA4833">
      <w:pPr>
        <w:pStyle w:val="Heading2"/>
        <w:spacing w:after="0"/>
        <w:ind w:left="0"/>
      </w:pPr>
      <w:r>
        <w:t>A.5 Code for effect of noise on the Signal space Representations</w:t>
      </w:r>
      <w:bookmarkEnd w:id="17"/>
    </w:p>
    <w:p w14:paraId="7ECD2752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6A9955"/>
          <w:sz w:val="21"/>
          <w:szCs w:val="21"/>
        </w:rPr>
        <w:t xml:space="preserve">% </w:t>
      </w:r>
      <w:proofErr w:type="spellStart"/>
      <w:r w:rsidRPr="00FE388E">
        <w:rPr>
          <w:rFonts w:ascii="Consolas" w:eastAsia="Times New Roman" w:hAnsi="Consolas" w:cs="Times New Roman"/>
          <w:color w:val="6A9955"/>
          <w:sz w:val="21"/>
          <w:szCs w:val="21"/>
        </w:rPr>
        <w:t>signal_space_with_noise.m</w:t>
      </w:r>
      <w:proofErr w:type="spellEnd"/>
    </w:p>
    <w:p w14:paraId="1F6A74C5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r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signal_space_with_</w:t>
      </w:r>
      <w:proofErr w:type="gram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noise</w:t>
      </w:r>
      <w:proofErr w:type="spellEnd"/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igma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20E6655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E388E">
        <w:rPr>
          <w:rFonts w:ascii="Consolas" w:eastAsia="Times New Roman" w:hAnsi="Consolas" w:cs="Times New Roman"/>
          <w:color w:val="6A9955"/>
          <w:sz w:val="21"/>
          <w:szCs w:val="21"/>
        </w:rPr>
        <w:t>% Generate AWGN</w:t>
      </w:r>
    </w:p>
    <w:p w14:paraId="0D78B0A3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noise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igma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 </w:t>
      </w:r>
      <w:proofErr w:type="spellStart"/>
      <w:proofErr w:type="gramStart"/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randn</w:t>
      </w:r>
      <w:proofErr w:type="spellEnd"/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E388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E388E">
        <w:rPr>
          <w:rFonts w:ascii="Consolas" w:eastAsia="Times New Roman" w:hAnsi="Consolas" w:cs="Times New Roman"/>
          <w:color w:val="DCDCAA"/>
          <w:sz w:val="21"/>
          <w:szCs w:val="21"/>
        </w:rPr>
        <w:t>length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6A1D03F3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E388E">
        <w:rPr>
          <w:rFonts w:ascii="Consolas" w:eastAsia="Times New Roman" w:hAnsi="Consolas" w:cs="Times New Roman"/>
          <w:color w:val="6A9955"/>
          <w:sz w:val="21"/>
          <w:szCs w:val="21"/>
        </w:rPr>
        <w:t>% Add noise to the signals</w:t>
      </w:r>
    </w:p>
    <w:p w14:paraId="762D7DF4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r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proofErr w:type="gramStart"/>
      <w:r w:rsidRPr="00FE388E">
        <w:rPr>
          <w:rFonts w:ascii="Consolas" w:eastAsia="Times New Roman" w:hAnsi="Consolas" w:cs="Times New Roman"/>
          <w:color w:val="9CDCFE"/>
          <w:sz w:val="21"/>
          <w:szCs w:val="21"/>
        </w:rPr>
        <w:t>noise</w:t>
      </w:r>
      <w:r w:rsidRPr="00FE388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A46036F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569CD6"/>
          <w:sz w:val="21"/>
          <w:szCs w:val="21"/>
        </w:rPr>
        <w:t>end</w:t>
      </w:r>
    </w:p>
    <w:p w14:paraId="7AFE94A9" w14:textId="77777777" w:rsidR="00FE388E" w:rsidRPr="00FE388E" w:rsidRDefault="00FE388E" w:rsidP="00FE388E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388E">
        <w:rPr>
          <w:rFonts w:ascii="Consolas" w:eastAsia="Times New Roman" w:hAnsi="Consolas" w:cs="Times New Roman"/>
          <w:color w:val="6A9955"/>
          <w:sz w:val="21"/>
          <w:szCs w:val="21"/>
        </w:rPr>
        <w:t>% ==========================================================</w:t>
      </w:r>
    </w:p>
    <w:p w14:paraId="7F6BDF5F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60094">
        <w:rPr>
          <w:rFonts w:ascii="Consolas" w:eastAsia="Times New Roman" w:hAnsi="Consolas" w:cs="Times New Roman"/>
          <w:color w:val="6A9955"/>
          <w:sz w:val="21"/>
          <w:szCs w:val="21"/>
        </w:rPr>
        <w:t xml:space="preserve">% </w:t>
      </w:r>
      <w:proofErr w:type="spellStart"/>
      <w:r w:rsidRPr="00360094">
        <w:rPr>
          <w:rFonts w:ascii="Consolas" w:eastAsia="Times New Roman" w:hAnsi="Consolas" w:cs="Times New Roman"/>
          <w:color w:val="6A9955"/>
          <w:sz w:val="21"/>
          <w:szCs w:val="21"/>
        </w:rPr>
        <w:t>plot_signal_with_noise.m</w:t>
      </w:r>
      <w:proofErr w:type="spellEnd"/>
    </w:p>
    <w:p w14:paraId="68654CAD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6009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plot_signal_with_</w:t>
      </w:r>
      <w:proofErr w:type="gramStart"/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noise</w:t>
      </w:r>
      <w:proofErr w:type="spellEnd"/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testCase</w:t>
      </w:r>
      <w:proofErr w:type="spellEnd"/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s1_v1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s1_v2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s2_v1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s2_v2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13B6AC8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60094">
        <w:rPr>
          <w:rFonts w:ascii="Consolas" w:eastAsia="Times New Roman" w:hAnsi="Consolas" w:cs="Times New Roman"/>
          <w:color w:val="6A9955"/>
          <w:sz w:val="21"/>
          <w:szCs w:val="21"/>
        </w:rPr>
        <w:t>% Draw the signal space representation of the signals before adding noise</w:t>
      </w:r>
    </w:p>
    <w:p w14:paraId="2F7C3DA5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figure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60094">
        <w:rPr>
          <w:rFonts w:ascii="Consolas" w:eastAsia="Times New Roman" w:hAnsi="Consolas" w:cs="Times New Roman"/>
          <w:color w:val="CE9178"/>
          <w:sz w:val="21"/>
          <w:szCs w:val="21"/>
        </w:rPr>
        <w:t>'Name'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CE9178"/>
          <w:sz w:val="21"/>
          <w:szCs w:val="21"/>
        </w:rPr>
        <w:t>'Signal Points with Noise'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360094">
        <w:rPr>
          <w:rFonts w:ascii="Consolas" w:eastAsia="Times New Roman" w:hAnsi="Consolas" w:cs="Times New Roman"/>
          <w:color w:val="CE9178"/>
          <w:sz w:val="21"/>
          <w:szCs w:val="21"/>
        </w:rPr>
        <w:t>NumberTitle</w:t>
      </w:r>
      <w:proofErr w:type="spellEnd"/>
      <w:r w:rsidRPr="0036009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CE9178"/>
          <w:sz w:val="21"/>
          <w:szCs w:val="21"/>
        </w:rPr>
        <w:t>'off'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C55A541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scatter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s1_v1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s1_v2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CE9178"/>
          <w:sz w:val="21"/>
          <w:szCs w:val="21"/>
        </w:rPr>
        <w:t>'r'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CE9178"/>
          <w:sz w:val="21"/>
          <w:szCs w:val="21"/>
        </w:rPr>
        <w:t>'filled'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CB17EF1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hold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360094">
        <w:rPr>
          <w:rFonts w:ascii="Consolas" w:eastAsia="Times New Roman" w:hAnsi="Consolas" w:cs="Times New Roman"/>
          <w:color w:val="CE9178"/>
          <w:sz w:val="21"/>
          <w:szCs w:val="21"/>
        </w:rPr>
        <w:t>on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05F8C3D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scatter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s2_v1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s2_v2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CE9178"/>
          <w:sz w:val="21"/>
          <w:szCs w:val="21"/>
        </w:rPr>
        <w:t>'b'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CE9178"/>
          <w:sz w:val="21"/>
          <w:szCs w:val="21"/>
        </w:rPr>
        <w:t>'filled'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C93CBD7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CFFBC1E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60094">
        <w:rPr>
          <w:rFonts w:ascii="Consolas" w:eastAsia="Times New Roman" w:hAnsi="Consolas" w:cs="Times New Roman"/>
          <w:color w:val="6A9955"/>
          <w:sz w:val="21"/>
          <w:szCs w:val="21"/>
        </w:rPr>
        <w:t xml:space="preserve">% E / sigma^2 list in dB </w:t>
      </w:r>
    </w:p>
    <w:p w14:paraId="49E0898A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EoSigma</w:t>
      </w:r>
      <w:proofErr w:type="spellEnd"/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-</w:t>
      </w:r>
      <w:r w:rsidRPr="00360094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proofErr w:type="gramStart"/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  <w:proofErr w:type="gramEnd"/>
    </w:p>
    <w:p w14:paraId="46094747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Es1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dot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/ </w:t>
      </w:r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length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D0047F5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Es2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dot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/ </w:t>
      </w:r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length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ED561B0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disp</w:t>
      </w:r>
      <w:proofErr w:type="spellEnd"/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Es1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B117521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disp</w:t>
      </w:r>
      <w:proofErr w:type="spellEnd"/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Es2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7C744D0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sigma1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sqrt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Es1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./ </w:t>
      </w:r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db2mag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EoSigma</w:t>
      </w:r>
      <w:proofErr w:type="spellEnd"/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02A7A088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sigma2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sqrt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Es2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./ </w:t>
      </w:r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db2mag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EoSigma</w:t>
      </w:r>
      <w:proofErr w:type="spellEnd"/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73C62106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2EDD60D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60094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360094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:</w:t>
      </w:r>
      <w:proofErr w:type="gramEnd"/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60094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</w:p>
    <w:p w14:paraId="4939664C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r1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signal_space_with_</w:t>
      </w:r>
      <w:proofErr w:type="gramStart"/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noise</w:t>
      </w:r>
      <w:proofErr w:type="spellEnd"/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sigma1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testCase</w:t>
      </w:r>
      <w:proofErr w:type="spellEnd"/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3A164694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r2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signal_space_with_</w:t>
      </w:r>
      <w:proofErr w:type="gramStart"/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noise</w:t>
      </w:r>
      <w:proofErr w:type="spellEnd"/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sigma2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testCase</w:t>
      </w:r>
      <w:proofErr w:type="spellEnd"/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039E74DC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0F5CE45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60094">
        <w:rPr>
          <w:rFonts w:ascii="Consolas" w:eastAsia="Times New Roman" w:hAnsi="Consolas" w:cs="Times New Roman"/>
          <w:color w:val="6A9955"/>
          <w:sz w:val="21"/>
          <w:szCs w:val="21"/>
        </w:rPr>
        <w:t>% Calculate signal space representation of the generated samples</w:t>
      </w:r>
    </w:p>
    <w:p w14:paraId="20F72FAB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r1_v1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r1_v2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proofErr w:type="spellStart"/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signal_</w:t>
      </w:r>
      <w:proofErr w:type="gramStart"/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space</w:t>
      </w:r>
      <w:proofErr w:type="spellEnd"/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r1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5EC7DAD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r2_v1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r2_v2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proofErr w:type="spellStart"/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signal_</w:t>
      </w:r>
      <w:proofErr w:type="gramStart"/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space</w:t>
      </w:r>
      <w:proofErr w:type="spellEnd"/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r2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C9E256D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A0E7653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360094">
        <w:rPr>
          <w:rFonts w:ascii="Consolas" w:eastAsia="Times New Roman" w:hAnsi="Consolas" w:cs="Times New Roman"/>
          <w:color w:val="6A9955"/>
          <w:sz w:val="21"/>
          <w:szCs w:val="21"/>
        </w:rPr>
        <w:t>% Draw the signal space representation of the signals after adding noise</w:t>
      </w:r>
    </w:p>
    <w:p w14:paraId="17DE430B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scatter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r1_v1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r1_v2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, [], [</w:t>
      </w:r>
      <w:r w:rsidRPr="00360094">
        <w:rPr>
          <w:rFonts w:ascii="Consolas" w:eastAsia="Times New Roman" w:hAnsi="Consolas" w:cs="Times New Roman"/>
          <w:color w:val="B5CEA8"/>
          <w:sz w:val="21"/>
          <w:szCs w:val="21"/>
        </w:rPr>
        <w:t>0.6350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60094">
        <w:rPr>
          <w:rFonts w:ascii="Consolas" w:eastAsia="Times New Roman" w:hAnsi="Consolas" w:cs="Times New Roman"/>
          <w:color w:val="B5CEA8"/>
          <w:sz w:val="21"/>
          <w:szCs w:val="21"/>
        </w:rPr>
        <w:t>0.0780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60094">
        <w:rPr>
          <w:rFonts w:ascii="Consolas" w:eastAsia="Times New Roman" w:hAnsi="Consolas" w:cs="Times New Roman"/>
          <w:color w:val="B5CEA8"/>
          <w:sz w:val="21"/>
          <w:szCs w:val="21"/>
        </w:rPr>
        <w:t>0.1840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44BEBE42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scatter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r2_v1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r2_v2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, [], [</w:t>
      </w:r>
      <w:r w:rsidRPr="00360094">
        <w:rPr>
          <w:rFonts w:ascii="Consolas" w:eastAsia="Times New Roman" w:hAnsi="Consolas" w:cs="Times New Roman"/>
          <w:color w:val="B5CEA8"/>
          <w:sz w:val="21"/>
          <w:szCs w:val="21"/>
        </w:rPr>
        <w:t>0.3010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60094">
        <w:rPr>
          <w:rFonts w:ascii="Consolas" w:eastAsia="Times New Roman" w:hAnsi="Consolas" w:cs="Times New Roman"/>
          <w:color w:val="B5CEA8"/>
          <w:sz w:val="21"/>
          <w:szCs w:val="21"/>
        </w:rPr>
        <w:t>0.7450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60094">
        <w:rPr>
          <w:rFonts w:ascii="Consolas" w:eastAsia="Times New Roman" w:hAnsi="Consolas" w:cs="Times New Roman"/>
          <w:color w:val="B5CEA8"/>
          <w:sz w:val="21"/>
          <w:szCs w:val="21"/>
        </w:rPr>
        <w:t>0.9330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6495CBD5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60094">
        <w:rPr>
          <w:rFonts w:ascii="Consolas" w:eastAsia="Times New Roman" w:hAnsi="Consolas" w:cs="Times New Roman"/>
          <w:color w:val="C586C0"/>
          <w:sz w:val="21"/>
          <w:szCs w:val="21"/>
        </w:rPr>
        <w:t>end</w:t>
      </w:r>
    </w:p>
    <w:p w14:paraId="61B98CC2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659DB46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legend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60094">
        <w:rPr>
          <w:rFonts w:ascii="Consolas" w:eastAsia="Times New Roman" w:hAnsi="Consolas" w:cs="Times New Roman"/>
          <w:color w:val="CE9178"/>
          <w:sz w:val="21"/>
          <w:szCs w:val="21"/>
        </w:rPr>
        <w:t>"Signal 1"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CE9178"/>
          <w:sz w:val="21"/>
          <w:szCs w:val="21"/>
        </w:rPr>
        <w:t>"Signal 2"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CE9178"/>
          <w:sz w:val="21"/>
          <w:szCs w:val="21"/>
        </w:rPr>
        <w:t>"Signal 1 with Noise"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60094">
        <w:rPr>
          <w:rFonts w:ascii="Consolas" w:eastAsia="Times New Roman" w:hAnsi="Consolas" w:cs="Times New Roman"/>
          <w:color w:val="CE9178"/>
          <w:sz w:val="21"/>
          <w:szCs w:val="21"/>
        </w:rPr>
        <w:t>"Signal 2 with Noise"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03DDC60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xlabel</w:t>
      </w:r>
      <w:proofErr w:type="spellEnd"/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60094">
        <w:rPr>
          <w:rFonts w:ascii="Consolas" w:eastAsia="Times New Roman" w:hAnsi="Consolas" w:cs="Times New Roman"/>
          <w:color w:val="CE9178"/>
          <w:sz w:val="21"/>
          <w:szCs w:val="21"/>
        </w:rPr>
        <w:t>'Phi1'</w:t>
      </w:r>
      <w:proofErr w:type="gramStart"/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03C47CF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ylabel</w:t>
      </w:r>
      <w:proofErr w:type="spellEnd"/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60094">
        <w:rPr>
          <w:rFonts w:ascii="Consolas" w:eastAsia="Times New Roman" w:hAnsi="Consolas" w:cs="Times New Roman"/>
          <w:color w:val="CE9178"/>
          <w:sz w:val="21"/>
          <w:szCs w:val="21"/>
        </w:rPr>
        <w:t>'Phi2'</w:t>
      </w:r>
      <w:proofErr w:type="gramStart"/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39BB07B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title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60094">
        <w:rPr>
          <w:rFonts w:ascii="Consolas" w:eastAsia="Times New Roman" w:hAnsi="Consolas" w:cs="Times New Roman"/>
          <w:color w:val="CE9178"/>
          <w:sz w:val="21"/>
          <w:szCs w:val="21"/>
        </w:rPr>
        <w:t>'Signal Points with Noise with E/sigma^2 = '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string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EoSigma</w:t>
      </w:r>
      <w:proofErr w:type="spellEnd"/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60094">
        <w:rPr>
          <w:rFonts w:ascii="Consolas" w:eastAsia="Times New Roman" w:hAnsi="Consolas" w:cs="Times New Roman"/>
          <w:color w:val="9CDCFE"/>
          <w:sz w:val="21"/>
          <w:szCs w:val="21"/>
        </w:rPr>
        <w:t>testCase</w:t>
      </w:r>
      <w:proofErr w:type="spellEnd"/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+ </w:t>
      </w:r>
      <w:r w:rsidRPr="00360094">
        <w:rPr>
          <w:rFonts w:ascii="Consolas" w:eastAsia="Times New Roman" w:hAnsi="Consolas" w:cs="Times New Roman"/>
          <w:color w:val="CE9178"/>
          <w:sz w:val="21"/>
          <w:szCs w:val="21"/>
        </w:rPr>
        <w:t>'dB'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6CE482E" w14:textId="77777777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60094">
        <w:rPr>
          <w:rFonts w:ascii="Consolas" w:eastAsia="Times New Roman" w:hAnsi="Consolas" w:cs="Times New Roman"/>
          <w:color w:val="DCDCAA"/>
          <w:sz w:val="21"/>
          <w:szCs w:val="21"/>
        </w:rPr>
        <w:t>grid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360094">
        <w:rPr>
          <w:rFonts w:ascii="Consolas" w:eastAsia="Times New Roman" w:hAnsi="Consolas" w:cs="Times New Roman"/>
          <w:color w:val="CE9178"/>
          <w:sz w:val="21"/>
          <w:szCs w:val="21"/>
        </w:rPr>
        <w:t>on</w:t>
      </w:r>
      <w:r w:rsidRPr="0036009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2B40353" w14:textId="77777777" w:rsid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569CD6"/>
          <w:sz w:val="21"/>
          <w:szCs w:val="21"/>
        </w:rPr>
      </w:pPr>
      <w:r w:rsidRPr="00360094">
        <w:rPr>
          <w:rFonts w:ascii="Consolas" w:eastAsia="Times New Roman" w:hAnsi="Consolas" w:cs="Times New Roman"/>
          <w:color w:val="569CD6"/>
          <w:sz w:val="21"/>
          <w:szCs w:val="21"/>
        </w:rPr>
        <w:t>end</w:t>
      </w:r>
    </w:p>
    <w:p w14:paraId="72B5A3A6" w14:textId="107BBD1A" w:rsidR="00360094" w:rsidRPr="00360094" w:rsidRDefault="00360094" w:rsidP="00360094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>% =================================================================</w:t>
      </w:r>
    </w:p>
    <w:p w14:paraId="2F1196B8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 xml:space="preserve">% Function calls to plot the signals with noise in </w:t>
      </w:r>
      <w:proofErr w:type="spellStart"/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>main.m</w:t>
      </w:r>
      <w:proofErr w:type="spellEnd"/>
    </w:p>
    <w:p w14:paraId="50CFDF71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plot_signal_with_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noise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1BBE0A5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plot_signal_with_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noise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FA5F7AE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plot_signal_with_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noise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7350A71" w14:textId="3C7B6759" w:rsidR="00287F2E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>% =================================================================</w:t>
      </w:r>
    </w:p>
    <w:sectPr w:rsidR="00287F2E" w:rsidRPr="00A0653C" w:rsidSect="00F21A1B">
      <w:headerReference w:type="even" r:id="rId19"/>
      <w:headerReference w:type="default" r:id="rId20"/>
      <w:footerReference w:type="default" r:id="rId21"/>
      <w:pgSz w:w="12240" w:h="15840"/>
      <w:pgMar w:top="432" w:right="720" w:bottom="720" w:left="720" w:header="720" w:footer="0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EAD2C" w14:textId="77777777" w:rsidR="003F508A" w:rsidRDefault="003F508A">
      <w:pPr>
        <w:spacing w:after="0" w:line="240" w:lineRule="auto"/>
      </w:pPr>
      <w:r>
        <w:separator/>
      </w:r>
    </w:p>
  </w:endnote>
  <w:endnote w:type="continuationSeparator" w:id="0">
    <w:p w14:paraId="3311EFD0" w14:textId="77777777" w:rsidR="003F508A" w:rsidRDefault="003F50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imbusRomNo9L-Medi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02A9D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center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t xml:space="preserve">Page 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begin"/>
    </w:r>
    <w:r>
      <w:rPr>
        <w:rFonts w:ascii="Calibri" w:eastAsia="Calibri" w:hAnsi="Calibri" w:cs="Calibri"/>
        <w:b/>
        <w:color w:val="000000"/>
        <w:sz w:val="24"/>
        <w:szCs w:val="24"/>
      </w:rPr>
      <w:instrText>PAGE</w:instrTex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separate"/>
    </w:r>
    <w:r w:rsidR="007917DC">
      <w:rPr>
        <w:rFonts w:ascii="Calibri" w:eastAsia="Calibri" w:hAnsi="Calibri" w:cs="Calibri"/>
        <w:b/>
        <w:noProof/>
        <w:color w:val="000000"/>
        <w:sz w:val="24"/>
        <w:szCs w:val="24"/>
      </w:rPr>
      <w:t>1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end"/>
    </w:r>
    <w:r>
      <w:rPr>
        <w:rFonts w:ascii="Calibri" w:eastAsia="Calibri" w:hAnsi="Calibri" w:cs="Calibri"/>
        <w:color w:val="000000"/>
      </w:rPr>
      <w:t xml:space="preserve"> of 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begin"/>
    </w:r>
    <w:r>
      <w:rPr>
        <w:rFonts w:ascii="Calibri" w:eastAsia="Calibri" w:hAnsi="Calibri" w:cs="Calibri"/>
        <w:b/>
        <w:color w:val="000000"/>
        <w:sz w:val="24"/>
        <w:szCs w:val="24"/>
      </w:rPr>
      <w:instrText>NUMPAGES</w:instrTex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separate"/>
    </w:r>
    <w:r w:rsidR="007917DC">
      <w:rPr>
        <w:rFonts w:ascii="Calibri" w:eastAsia="Calibri" w:hAnsi="Calibri" w:cs="Calibri"/>
        <w:b/>
        <w:noProof/>
        <w:color w:val="000000"/>
        <w:sz w:val="24"/>
        <w:szCs w:val="24"/>
      </w:rPr>
      <w:t>51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end"/>
    </w:r>
  </w:p>
  <w:p w14:paraId="784F7C82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rFonts w:ascii="Calibri" w:eastAsia="Calibri" w:hAnsi="Calibri" w:cs="Calibri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AA19A9" w14:textId="77777777" w:rsidR="003F508A" w:rsidRDefault="003F508A">
      <w:pPr>
        <w:spacing w:after="0" w:line="240" w:lineRule="auto"/>
      </w:pPr>
      <w:r>
        <w:separator/>
      </w:r>
    </w:p>
  </w:footnote>
  <w:footnote w:type="continuationSeparator" w:id="0">
    <w:p w14:paraId="0291586B" w14:textId="77777777" w:rsidR="003F508A" w:rsidRDefault="003F50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D9725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t xml:space="preserve">[Type </w:t>
    </w:r>
    <w:proofErr w:type="gramStart"/>
    <w:r>
      <w:rPr>
        <w:rFonts w:ascii="Calibri" w:eastAsia="Calibri" w:hAnsi="Calibri" w:cs="Calibri"/>
        <w:color w:val="000000"/>
      </w:rPr>
      <w:t>text][</w:t>
    </w:r>
    <w:proofErr w:type="gramEnd"/>
    <w:r>
      <w:rPr>
        <w:rFonts w:ascii="Calibri" w:eastAsia="Calibri" w:hAnsi="Calibri" w:cs="Calibri"/>
        <w:color w:val="000000"/>
      </w:rPr>
      <w:t>Type text][Type text]</w:t>
    </w:r>
  </w:p>
  <w:p w14:paraId="56DC4DC4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rFonts w:ascii="Calibri" w:eastAsia="Calibri" w:hAnsi="Calibri" w:cs="Calibri"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58199" w14:textId="77777777" w:rsidR="0042574A" w:rsidRDefault="0042574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ind w:left="0"/>
      <w:rPr>
        <w:rFonts w:ascii="Calibri" w:eastAsia="Calibri" w:hAnsi="Calibri" w:cs="Calibri"/>
        <w:color w:val="000000"/>
      </w:rPr>
    </w:pPr>
  </w:p>
  <w:tbl>
    <w:tblPr>
      <w:tblStyle w:val="a0"/>
      <w:tblW w:w="11170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275"/>
      <w:gridCol w:w="7650"/>
      <w:gridCol w:w="2245"/>
    </w:tblGrid>
    <w:tr w:rsidR="0042574A" w14:paraId="623AF1FA" w14:textId="77777777">
      <w:tc>
        <w:tcPr>
          <w:tcW w:w="1275" w:type="dxa"/>
        </w:tcPr>
        <w:p w14:paraId="35F98B65" w14:textId="77777777" w:rsidR="0042574A" w:rsidRDefault="0042574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0" w:right="195"/>
            <w:rPr>
              <w:rFonts w:ascii="Calibri" w:eastAsia="Calibri" w:hAnsi="Calibri" w:cs="Calibri"/>
              <w:color w:val="000000"/>
            </w:rPr>
          </w:pPr>
          <w:r>
            <w:rPr>
              <w:rFonts w:ascii="Calibri" w:eastAsia="Calibri" w:hAnsi="Calibri" w:cs="Calibri"/>
              <w:noProof/>
              <w:color w:val="000000"/>
            </w:rPr>
            <w:drawing>
              <wp:inline distT="0" distB="0" distL="0" distR="0" wp14:anchorId="0CFFC1E7" wp14:editId="4ABE7E94">
                <wp:extent cx="584200" cy="790032"/>
                <wp:effectExtent l="0" t="0" r="0" b="0"/>
                <wp:docPr id="33" name="image14.jpg" descr="Macintosh HD:Users:YasmineFahmy:Documents:Courses:Signals (continous):My Sources:Exam:ELC_225_Midterm_2018:CU_Logo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4.jpg" descr="Macintosh HD:Users:YasmineFahmy:Documents:Courses:Signals (continous):My Sources:Exam:ELC_225_Midterm_2018:CU_Logo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84200" cy="790032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0" w:type="dxa"/>
          <w:vAlign w:val="center"/>
        </w:tcPr>
        <w:p w14:paraId="4165801A" w14:textId="77777777" w:rsidR="0042574A" w:rsidRDefault="0042574A">
          <w:pPr>
            <w:ind w:left="-1350" w:hanging="705"/>
          </w:pPr>
          <w:r>
            <w:t>Cairo University- Faculty of Engineering</w:t>
          </w:r>
        </w:p>
        <w:p w14:paraId="6DF03A30" w14:textId="77777777" w:rsidR="0042574A" w:rsidRDefault="006B3D84">
          <w:pPr>
            <w:ind w:left="-90"/>
          </w:pPr>
          <w:r>
            <w:t>Computer</w:t>
          </w:r>
          <w:r w:rsidR="0042574A">
            <w:t xml:space="preserve"> Department</w:t>
          </w:r>
        </w:p>
        <w:p w14:paraId="33F52DFD" w14:textId="77777777" w:rsidR="0042574A" w:rsidRDefault="0042574A">
          <w:pPr>
            <w:ind w:left="-90"/>
            <w:rPr>
              <w:rFonts w:ascii="NimbusRomNo9L-Medi" w:eastAsia="NimbusRomNo9L-Medi" w:hAnsi="NimbusRomNo9L-Medi" w:cs="NimbusRomNo9L-Medi"/>
            </w:rPr>
          </w:pPr>
          <w:r>
            <w:t>Communications (ELC 3</w:t>
          </w:r>
          <w:r w:rsidR="006B3D84">
            <w:t>25</w:t>
          </w:r>
          <w:r>
            <w:t>B) – Spring 202</w:t>
          </w:r>
          <w:r w:rsidR="006B3D84">
            <w:t>3</w:t>
          </w:r>
        </w:p>
      </w:tc>
      <w:tc>
        <w:tcPr>
          <w:tcW w:w="2245" w:type="dxa"/>
        </w:tcPr>
        <w:p w14:paraId="5FF201C6" w14:textId="77777777" w:rsidR="0042574A" w:rsidRDefault="0042574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-180"/>
            <w:rPr>
              <w:rFonts w:ascii="Calibri" w:eastAsia="Calibri" w:hAnsi="Calibri" w:cs="Calibri"/>
              <w:color w:val="000000"/>
            </w:rPr>
          </w:pPr>
          <w:r>
            <w:rPr>
              <w:rFonts w:ascii="Calibri" w:eastAsia="Calibri" w:hAnsi="Calibri" w:cs="Calibri"/>
              <w:noProof/>
              <w:color w:val="000000"/>
            </w:rPr>
            <w:drawing>
              <wp:inline distT="0" distB="0" distL="0" distR="0" wp14:anchorId="090ACE6F" wp14:editId="7E9E238E">
                <wp:extent cx="826770" cy="787400"/>
                <wp:effectExtent l="0" t="0" r="0" b="0"/>
                <wp:docPr id="35" name="image5.jpg" descr="Macintosh HD:Users:YasmineFahmy:Documents:Courses:Signals (continous):My Sources:Exam:ELC_225_Midterm_2018:FE_Logo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5.jpg" descr="Macintosh HD:Users:YasmineFahmy:Documents:Courses:Signals (continous):My Sources:Exam:ELC_225_Midterm_2018:FE_Logo.jpg"/>
                        <pic:cNvPicPr preferRelativeResize="0"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26770" cy="7874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0A61F6FD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ind w:left="0"/>
      <w:rPr>
        <w:rFonts w:ascii="Calibri" w:eastAsia="Calibri" w:hAnsi="Calibri" w:cs="Calibri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186BA5"/>
    <w:multiLevelType w:val="multilevel"/>
    <w:tmpl w:val="CECCDFE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29C0013"/>
    <w:multiLevelType w:val="multilevel"/>
    <w:tmpl w:val="1428B2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8F35D0"/>
    <w:multiLevelType w:val="multilevel"/>
    <w:tmpl w:val="70B2FCD6"/>
    <w:lvl w:ilvl="0">
      <w:start w:val="1"/>
      <w:numFmt w:val="bullet"/>
      <w:lvlText w:val="●"/>
      <w:lvlJc w:val="left"/>
      <w:pPr>
        <w:ind w:left="355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427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499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571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643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715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787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859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9316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FE63D61"/>
    <w:multiLevelType w:val="hybridMultilevel"/>
    <w:tmpl w:val="C48A790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E835A97"/>
    <w:multiLevelType w:val="hybridMultilevel"/>
    <w:tmpl w:val="508433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EB2F2A"/>
    <w:multiLevelType w:val="multilevel"/>
    <w:tmpl w:val="46A8E8E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"/>
      <w:lvlJc w:val="left"/>
      <w:pPr>
        <w:ind w:left="1260" w:hanging="54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1080"/>
      </w:pPr>
    </w:lvl>
    <w:lvl w:ilvl="4">
      <w:start w:val="1"/>
      <w:numFmt w:val="decimal"/>
      <w:lvlText w:val="%1.%2.%3.%4.%5"/>
      <w:lvlJc w:val="left"/>
      <w:pPr>
        <w:ind w:left="1800" w:hanging="1080"/>
      </w:pPr>
    </w:lvl>
    <w:lvl w:ilvl="5">
      <w:start w:val="1"/>
      <w:numFmt w:val="decimal"/>
      <w:lvlText w:val="%1.%2.%3.%4.%5.%6"/>
      <w:lvlJc w:val="left"/>
      <w:pPr>
        <w:ind w:left="2160" w:hanging="1440"/>
      </w:pPr>
    </w:lvl>
    <w:lvl w:ilvl="6">
      <w:start w:val="1"/>
      <w:numFmt w:val="decimal"/>
      <w:lvlText w:val="%1.%2.%3.%4.%5.%6.%7"/>
      <w:lvlJc w:val="left"/>
      <w:pPr>
        <w:ind w:left="2160" w:hanging="1440"/>
      </w:pPr>
    </w:lvl>
    <w:lvl w:ilvl="7">
      <w:start w:val="1"/>
      <w:numFmt w:val="decimal"/>
      <w:lvlText w:val="%1.%2.%3.%4.%5.%6.%7.%8"/>
      <w:lvlJc w:val="left"/>
      <w:pPr>
        <w:ind w:left="2520" w:hanging="1800"/>
      </w:pPr>
    </w:lvl>
    <w:lvl w:ilvl="8">
      <w:start w:val="1"/>
      <w:numFmt w:val="decimal"/>
      <w:lvlText w:val="%1.%2.%3.%4.%5.%6.%7.%8.%9"/>
      <w:lvlJc w:val="left"/>
      <w:pPr>
        <w:ind w:left="2880" w:hanging="2160"/>
      </w:pPr>
    </w:lvl>
  </w:abstractNum>
  <w:num w:numId="1" w16cid:durableId="91320513">
    <w:abstractNumId w:val="1"/>
  </w:num>
  <w:num w:numId="2" w16cid:durableId="238710634">
    <w:abstractNumId w:val="5"/>
  </w:num>
  <w:num w:numId="3" w16cid:durableId="1115442202">
    <w:abstractNumId w:val="2"/>
  </w:num>
  <w:num w:numId="4" w16cid:durableId="424425730">
    <w:abstractNumId w:val="0"/>
  </w:num>
  <w:num w:numId="5" w16cid:durableId="1454442613">
    <w:abstractNumId w:val="3"/>
  </w:num>
  <w:num w:numId="6" w16cid:durableId="155615806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0tjSyNDYyNTI2MTdW0lEKTi0uzszPAymwrAUA3Vw0VCwAAAA="/>
  </w:docVars>
  <w:rsids>
    <w:rsidRoot w:val="008E3549"/>
    <w:rsid w:val="00024053"/>
    <w:rsid w:val="00026AF3"/>
    <w:rsid w:val="000327C9"/>
    <w:rsid w:val="00050581"/>
    <w:rsid w:val="00052AB5"/>
    <w:rsid w:val="00054B95"/>
    <w:rsid w:val="00064869"/>
    <w:rsid w:val="00077559"/>
    <w:rsid w:val="000946B4"/>
    <w:rsid w:val="000A0912"/>
    <w:rsid w:val="000A1E83"/>
    <w:rsid w:val="000C3FC7"/>
    <w:rsid w:val="00106FDF"/>
    <w:rsid w:val="00111F42"/>
    <w:rsid w:val="0011495D"/>
    <w:rsid w:val="00134500"/>
    <w:rsid w:val="00177B70"/>
    <w:rsid w:val="0019511B"/>
    <w:rsid w:val="00234507"/>
    <w:rsid w:val="00262BF1"/>
    <w:rsid w:val="00287F2E"/>
    <w:rsid w:val="00290F0C"/>
    <w:rsid w:val="002B1036"/>
    <w:rsid w:val="0030101F"/>
    <w:rsid w:val="00303F00"/>
    <w:rsid w:val="00311F10"/>
    <w:rsid w:val="00343845"/>
    <w:rsid w:val="00360094"/>
    <w:rsid w:val="003A3610"/>
    <w:rsid w:val="003D3442"/>
    <w:rsid w:val="003E4B61"/>
    <w:rsid w:val="003F2DA2"/>
    <w:rsid w:val="003F508A"/>
    <w:rsid w:val="003F712B"/>
    <w:rsid w:val="004028B7"/>
    <w:rsid w:val="004107B6"/>
    <w:rsid w:val="00422492"/>
    <w:rsid w:val="00422556"/>
    <w:rsid w:val="0042574A"/>
    <w:rsid w:val="00461180"/>
    <w:rsid w:val="004A1378"/>
    <w:rsid w:val="004C412C"/>
    <w:rsid w:val="00514D86"/>
    <w:rsid w:val="00543305"/>
    <w:rsid w:val="005517E4"/>
    <w:rsid w:val="00574229"/>
    <w:rsid w:val="00592F09"/>
    <w:rsid w:val="00594F90"/>
    <w:rsid w:val="005C0205"/>
    <w:rsid w:val="005E2063"/>
    <w:rsid w:val="005E3ACA"/>
    <w:rsid w:val="005F1C57"/>
    <w:rsid w:val="005F4A50"/>
    <w:rsid w:val="00633E27"/>
    <w:rsid w:val="00663AA0"/>
    <w:rsid w:val="00667355"/>
    <w:rsid w:val="006A222D"/>
    <w:rsid w:val="006B3D84"/>
    <w:rsid w:val="006E1329"/>
    <w:rsid w:val="006E7AC0"/>
    <w:rsid w:val="006F6195"/>
    <w:rsid w:val="00706A1B"/>
    <w:rsid w:val="007079C4"/>
    <w:rsid w:val="00732B4D"/>
    <w:rsid w:val="007358D8"/>
    <w:rsid w:val="00744B54"/>
    <w:rsid w:val="00750292"/>
    <w:rsid w:val="007917DC"/>
    <w:rsid w:val="007D36BB"/>
    <w:rsid w:val="007D4F2D"/>
    <w:rsid w:val="007F45A7"/>
    <w:rsid w:val="00890959"/>
    <w:rsid w:val="008A40A5"/>
    <w:rsid w:val="008C7F2E"/>
    <w:rsid w:val="008C7F8B"/>
    <w:rsid w:val="008E271C"/>
    <w:rsid w:val="008E3549"/>
    <w:rsid w:val="008F09EF"/>
    <w:rsid w:val="009040EE"/>
    <w:rsid w:val="009133FC"/>
    <w:rsid w:val="00914830"/>
    <w:rsid w:val="00937516"/>
    <w:rsid w:val="00953EF7"/>
    <w:rsid w:val="00972105"/>
    <w:rsid w:val="009A7CC0"/>
    <w:rsid w:val="009B07ED"/>
    <w:rsid w:val="009B5F8A"/>
    <w:rsid w:val="009E2483"/>
    <w:rsid w:val="009E3EFB"/>
    <w:rsid w:val="009E6728"/>
    <w:rsid w:val="009E79B8"/>
    <w:rsid w:val="009F3A0F"/>
    <w:rsid w:val="00A0653C"/>
    <w:rsid w:val="00A2344E"/>
    <w:rsid w:val="00A72197"/>
    <w:rsid w:val="00A81836"/>
    <w:rsid w:val="00A96A23"/>
    <w:rsid w:val="00AA4833"/>
    <w:rsid w:val="00AB3AF2"/>
    <w:rsid w:val="00AB3B8D"/>
    <w:rsid w:val="00AE0A10"/>
    <w:rsid w:val="00B11636"/>
    <w:rsid w:val="00B5735D"/>
    <w:rsid w:val="00BA6382"/>
    <w:rsid w:val="00BC4B13"/>
    <w:rsid w:val="00BF339E"/>
    <w:rsid w:val="00BF56C9"/>
    <w:rsid w:val="00C30F38"/>
    <w:rsid w:val="00C70C66"/>
    <w:rsid w:val="00CB0140"/>
    <w:rsid w:val="00CB63AB"/>
    <w:rsid w:val="00CC268F"/>
    <w:rsid w:val="00D50A2D"/>
    <w:rsid w:val="00D54212"/>
    <w:rsid w:val="00D96A3A"/>
    <w:rsid w:val="00DA4128"/>
    <w:rsid w:val="00DC0EB7"/>
    <w:rsid w:val="00E13E82"/>
    <w:rsid w:val="00E160D5"/>
    <w:rsid w:val="00E7363E"/>
    <w:rsid w:val="00E8518C"/>
    <w:rsid w:val="00EA691F"/>
    <w:rsid w:val="00EB20BA"/>
    <w:rsid w:val="00EC1800"/>
    <w:rsid w:val="00ED0699"/>
    <w:rsid w:val="00EE2252"/>
    <w:rsid w:val="00F12315"/>
    <w:rsid w:val="00F21A1B"/>
    <w:rsid w:val="00F21E5F"/>
    <w:rsid w:val="00F47ADA"/>
    <w:rsid w:val="00F75CD8"/>
    <w:rsid w:val="00FA1B9F"/>
    <w:rsid w:val="00FB1314"/>
    <w:rsid w:val="00FB3564"/>
    <w:rsid w:val="00FB5176"/>
    <w:rsid w:val="00FE3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0CC9DB"/>
  <w15:docId w15:val="{71204ACA-9F38-43B8-B0B3-6202CC285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8"/>
        <w:szCs w:val="28"/>
        <w:lang w:val="en-US" w:eastAsia="en-US" w:bidi="ar-SA"/>
      </w:rPr>
    </w:rPrDefault>
    <w:pPrDefault>
      <w:pPr>
        <w:spacing w:after="160" w:line="259" w:lineRule="auto"/>
        <w:ind w:left="709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0094"/>
    <w:rPr>
      <w:rFonts w:asciiTheme="majorBidi" w:eastAsiaTheme="minorEastAsia" w:hAnsiTheme="majorBidi" w:cstheme="majorBidi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591A"/>
    <w:pPr>
      <w:ind w:left="720"/>
      <w:jc w:val="center"/>
      <w:outlineLvl w:val="0"/>
    </w:pPr>
    <w:rPr>
      <w:rFonts w:ascii="Times New Roman" w:hAnsi="Times New Roman" w:cs="Times New Roman"/>
      <w:b/>
      <w:sz w:val="40"/>
      <w:szCs w:val="36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A0591A"/>
    <w:pPr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A8604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8604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69D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69D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E169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69D"/>
  </w:style>
  <w:style w:type="paragraph" w:styleId="Footer">
    <w:name w:val="footer"/>
    <w:basedOn w:val="Normal"/>
    <w:link w:val="FooterChar"/>
    <w:uiPriority w:val="99"/>
    <w:unhideWhenUsed/>
    <w:rsid w:val="004E169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69D"/>
  </w:style>
  <w:style w:type="table" w:styleId="TableGrid">
    <w:name w:val="Table Grid"/>
    <w:basedOn w:val="TableNormal"/>
    <w:uiPriority w:val="39"/>
    <w:rsid w:val="004E16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0591A"/>
    <w:rPr>
      <w:rFonts w:ascii="Times New Roman" w:hAnsi="Times New Roman" w:cs="Times New Roman"/>
      <w:b/>
      <w:sz w:val="40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0591A"/>
    <w:rPr>
      <w:rFonts w:asciiTheme="majorBidi" w:hAnsiTheme="majorBidi" w:cstheme="majorBidi"/>
      <w:b/>
      <w:bCs/>
      <w:sz w:val="36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58323C"/>
    <w:pPr>
      <w:keepNext/>
      <w:keepLines/>
      <w:spacing w:before="480" w:after="0" w:line="276" w:lineRule="auto"/>
      <w:ind w:left="0"/>
      <w:outlineLvl w:val="9"/>
    </w:pPr>
    <w:rPr>
      <w:rFonts w:asciiTheme="majorHAnsi" w:eastAsiaTheme="majorEastAsia" w:hAnsiTheme="majorHAnsi" w:cstheme="majorBidi"/>
      <w:bCs/>
      <w:color w:val="2E74B5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3E3E74"/>
    <w:pPr>
      <w:tabs>
        <w:tab w:val="right" w:leader="dot" w:pos="10790"/>
      </w:tabs>
      <w:bidi/>
      <w:spacing w:before="120" w:after="0"/>
    </w:pPr>
    <w:rPr>
      <w:b/>
      <w:noProof/>
      <w:sz w:val="36"/>
      <w:szCs w:val="36"/>
    </w:rPr>
  </w:style>
  <w:style w:type="paragraph" w:styleId="TOC2">
    <w:name w:val="toc 2"/>
    <w:basedOn w:val="Normal"/>
    <w:next w:val="Normal"/>
    <w:autoRedefine/>
    <w:uiPriority w:val="39"/>
    <w:unhideWhenUsed/>
    <w:rsid w:val="00D13453"/>
    <w:pPr>
      <w:tabs>
        <w:tab w:val="right" w:leader="dot" w:pos="10790"/>
      </w:tabs>
      <w:spacing w:after="0"/>
      <w:ind w:left="220"/>
    </w:pPr>
    <w:rPr>
      <w:i/>
      <w:noProof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58323C"/>
    <w:pPr>
      <w:spacing w:after="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8323C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8323C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8323C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8323C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8323C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8323C"/>
    <w:pPr>
      <w:spacing w:after="0"/>
      <w:ind w:left="1760"/>
    </w:pPr>
    <w:rPr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58323C"/>
    <w:pPr>
      <w:spacing w:after="0"/>
      <w:ind w:left="560" w:hanging="560"/>
    </w:pPr>
    <w:rPr>
      <w:rFonts w:asciiTheme="minorHAnsi" w:hAnsiTheme="minorHAnsi" w:cstheme="minorHAnsi"/>
      <w:smallCaps/>
      <w:sz w:val="20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B18E9"/>
    <w:pPr>
      <w:spacing w:after="200" w:line="240" w:lineRule="auto"/>
    </w:pPr>
    <w:rPr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D13453"/>
    <w:rPr>
      <w:color w:val="0563C1" w:themeColor="hyperlink"/>
      <w:u w:val="single"/>
    </w:rPr>
  </w:style>
  <w:style w:type="paragraph" w:customStyle="1" w:styleId="Default">
    <w:name w:val="Default"/>
    <w:rsid w:val="00760C1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FollowedHyperlink">
    <w:name w:val="FollowedHyperlink"/>
    <w:basedOn w:val="DefaultParagraphFont"/>
    <w:uiPriority w:val="99"/>
    <w:semiHidden/>
    <w:unhideWhenUsed/>
    <w:rsid w:val="003D3442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0F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5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72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81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7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4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14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8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05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0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34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94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4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795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03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0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2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7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82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62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4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8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2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9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75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5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7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5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06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00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2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7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2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3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9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2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3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7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7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61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3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4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2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6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1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4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5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8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9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9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1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43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68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99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7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3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9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9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7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7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6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3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4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2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7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9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7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2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6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1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1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95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1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15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78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27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58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40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17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1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1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65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41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8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2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2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7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59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73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88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4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3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9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7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0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2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5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2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88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3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8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1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82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78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31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0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9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2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9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5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5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4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4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0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67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2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3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26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6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9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3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6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2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98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3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3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hyperlink" Target="https://en.wikipedia.org/wiki/Additive_white_Gaussian_noise" TargetMode="External"/><Relationship Id="rId3" Type="http://schemas.openxmlformats.org/officeDocument/2006/relationships/numbering" Target="numbering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customXml" Target="../customXml/item2.xml"/><Relationship Id="rId16" Type="http://schemas.openxmlformats.org/officeDocument/2006/relationships/image" Target="media/image8.jpe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23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6.jpe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1.jpg"/><Relationship Id="rId1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14+y5ihzuBordSARx54cdwfPang==">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</go:docsCustomData>
</go:gDocsCustomXmlDataStorage>
</file>

<file path=customXml/itemProps1.xml><?xml version="1.0" encoding="utf-8"?>
<ds:datastoreItem xmlns:ds="http://schemas.openxmlformats.org/officeDocument/2006/customXml" ds:itemID="{AE69A043-F495-4EBA-93AE-C625CD1E13F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</TotalTime>
  <Pages>1</Pages>
  <Words>1353</Words>
  <Characters>771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Melek</dc:creator>
  <cp:lastModifiedBy>Peter Atef Fathi Zaki</cp:lastModifiedBy>
  <cp:revision>32</cp:revision>
  <cp:lastPrinted>2023-05-22T19:38:00Z</cp:lastPrinted>
  <dcterms:created xsi:type="dcterms:W3CDTF">2023-05-18T02:56:00Z</dcterms:created>
  <dcterms:modified xsi:type="dcterms:W3CDTF">2023-05-22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2b280070ecffdd737f09fc7b5e717071326b0f35dda211657280880b10edbf</vt:lpwstr>
  </property>
</Properties>
</file>